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33C04" w14:textId="2205D4E9" w:rsidR="00AB0359" w:rsidRPr="00BF35AA" w:rsidRDefault="00AC6C16" w:rsidP="000D153C">
      <w:pPr>
        <w:rPr>
          <w:rFonts w:ascii="Verdana" w:hAnsi="Verdana"/>
          <w:szCs w:val="20"/>
        </w:rPr>
      </w:pPr>
      <w:r>
        <w:rPr>
          <w:rFonts w:ascii="Verdana" w:hAnsi="Verdana"/>
          <w:szCs w:val="20"/>
        </w:rPr>
        <w:t xml:space="preserve"> </w:t>
      </w:r>
    </w:p>
    <w:p w14:paraId="661246DC" w14:textId="77777777" w:rsidR="00683566" w:rsidRPr="005F21EA" w:rsidRDefault="00683566" w:rsidP="000D153C">
      <w:pPr>
        <w:rPr>
          <w:rFonts w:ascii="Verdana" w:hAnsi="Verdana"/>
          <w:color w:val="5C2E91"/>
          <w:sz w:val="28"/>
          <w:szCs w:val="28"/>
        </w:rPr>
      </w:pPr>
    </w:p>
    <w:p w14:paraId="663544DB" w14:textId="77777777" w:rsidR="0043073C" w:rsidRPr="005F21EA" w:rsidRDefault="0043073C" w:rsidP="63A04183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Verdana" w:hAnsi="Verdana" w:cs="Verdana"/>
          <w:b/>
          <w:bCs/>
          <w:caps/>
          <w:color w:val="5C2E91"/>
          <w:sz w:val="28"/>
          <w:szCs w:val="28"/>
        </w:rPr>
      </w:pPr>
      <w:r w:rsidRPr="63A04183">
        <w:rPr>
          <w:rFonts w:ascii="Verdana" w:eastAsia="Verdana" w:hAnsi="Verdana" w:cs="Verdana"/>
          <w:b/>
          <w:bCs/>
          <w:caps/>
          <w:color w:val="5C2E91" w:themeColor="accent3"/>
          <w:sz w:val="28"/>
          <w:szCs w:val="28"/>
        </w:rPr>
        <w:t>Executive Vacancy Announcement</w:t>
      </w:r>
    </w:p>
    <w:p w14:paraId="3CD681CF" w14:textId="3CA0995C" w:rsidR="00AC6C16" w:rsidRDefault="00044EE1" w:rsidP="63A04183">
      <w:pPr>
        <w:spacing w:before="20" w:after="20" w:line="240" w:lineRule="auto"/>
        <w:jc w:val="center"/>
        <w:rPr>
          <w:rFonts w:ascii="Verdana" w:eastAsia="Verdana" w:hAnsi="Verdana" w:cs="Verdana"/>
          <w:b/>
          <w:bCs/>
          <w:caps/>
          <w:color w:val="5C2E91" w:themeColor="accent3"/>
          <w:sz w:val="28"/>
          <w:szCs w:val="28"/>
        </w:rPr>
      </w:pPr>
      <w:r>
        <w:rPr>
          <w:rFonts w:ascii="Verdana" w:eastAsia="Verdana" w:hAnsi="Verdana" w:cs="Verdana"/>
          <w:b/>
          <w:bCs/>
          <w:caps/>
          <w:color w:val="5C2E91" w:themeColor="accent3"/>
          <w:sz w:val="28"/>
          <w:szCs w:val="28"/>
        </w:rPr>
        <w:t>YMCA</w:t>
      </w:r>
      <w:r w:rsidR="00250CE4">
        <w:rPr>
          <w:rFonts w:ascii="Verdana" w:eastAsia="Verdana" w:hAnsi="Verdana" w:cs="Verdana"/>
          <w:b/>
          <w:bCs/>
          <w:caps/>
          <w:color w:val="5C2E91" w:themeColor="accent3"/>
          <w:sz w:val="28"/>
          <w:szCs w:val="28"/>
        </w:rPr>
        <w:t xml:space="preserve"> of corry</w:t>
      </w:r>
    </w:p>
    <w:p w14:paraId="11E7B48C" w14:textId="77777777" w:rsidR="00683566" w:rsidRPr="00BF35AA" w:rsidRDefault="00683566" w:rsidP="00683566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 w:cs="ArialMT"/>
          <w:b/>
          <w:color w:val="000000"/>
          <w:sz w:val="20"/>
          <w:szCs w:val="20"/>
        </w:rPr>
      </w:pPr>
    </w:p>
    <w:p w14:paraId="01062033" w14:textId="77777777" w:rsidR="00683566" w:rsidRPr="00BF35AA" w:rsidRDefault="00683566" w:rsidP="00683566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 w:cs="ArialMT"/>
          <w:b/>
          <w:color w:val="000000"/>
          <w:sz w:val="20"/>
          <w:szCs w:val="20"/>
        </w:rPr>
      </w:pPr>
    </w:p>
    <w:p w14:paraId="111E7576" w14:textId="33BE38F2" w:rsidR="00E671F4" w:rsidRDefault="00683566" w:rsidP="63A04183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/>
          <w:b/>
          <w:bCs/>
          <w:sz w:val="20"/>
          <w:szCs w:val="20"/>
        </w:rPr>
      </w:pPr>
      <w:r w:rsidRPr="63A04183">
        <w:rPr>
          <w:rFonts w:ascii="Verdana" w:eastAsia="Times New Roman" w:hAnsi="Verdana"/>
          <w:b/>
          <w:bCs/>
          <w:sz w:val="20"/>
          <w:szCs w:val="20"/>
        </w:rPr>
        <w:t xml:space="preserve">The </w:t>
      </w:r>
      <w:r w:rsidR="00EA13E7" w:rsidRPr="63A04183">
        <w:rPr>
          <w:rFonts w:ascii="Verdana" w:eastAsia="Times New Roman" w:hAnsi="Verdana"/>
          <w:b/>
          <w:bCs/>
          <w:sz w:val="20"/>
          <w:szCs w:val="20"/>
        </w:rPr>
        <w:t>CEO</w:t>
      </w:r>
      <w:r w:rsidR="003E64F7" w:rsidRPr="63A04183">
        <w:rPr>
          <w:rFonts w:ascii="Verdana" w:eastAsia="Times New Roman" w:hAnsi="Verdana"/>
          <w:b/>
          <w:bCs/>
          <w:sz w:val="20"/>
          <w:szCs w:val="20"/>
        </w:rPr>
        <w:t xml:space="preserve"> </w:t>
      </w:r>
      <w:r w:rsidRPr="63A04183">
        <w:rPr>
          <w:rFonts w:ascii="Verdana" w:eastAsia="Times New Roman" w:hAnsi="Verdana"/>
          <w:b/>
          <w:bCs/>
          <w:sz w:val="20"/>
          <w:szCs w:val="20"/>
        </w:rPr>
        <w:t>of</w:t>
      </w:r>
      <w:r w:rsidR="00704530" w:rsidRPr="63A04183">
        <w:rPr>
          <w:rFonts w:ascii="Verdana" w:eastAsia="Times New Roman" w:hAnsi="Verdana"/>
          <w:b/>
          <w:bCs/>
          <w:sz w:val="20"/>
          <w:szCs w:val="20"/>
        </w:rPr>
        <w:t xml:space="preserve"> th</w:t>
      </w:r>
      <w:r w:rsidR="00994DF6" w:rsidRPr="63A04183">
        <w:rPr>
          <w:rFonts w:ascii="Verdana" w:eastAsia="Times New Roman" w:hAnsi="Verdana"/>
          <w:b/>
          <w:bCs/>
          <w:sz w:val="20"/>
          <w:szCs w:val="20"/>
        </w:rPr>
        <w:t xml:space="preserve">e </w:t>
      </w:r>
      <w:r w:rsidR="00250CE4">
        <w:rPr>
          <w:rFonts w:ascii="Verdana" w:eastAsia="Times New Roman" w:hAnsi="Verdana"/>
          <w:b/>
          <w:bCs/>
          <w:sz w:val="20"/>
          <w:szCs w:val="20"/>
        </w:rPr>
        <w:t>YMCA of Corry</w:t>
      </w:r>
      <w:r w:rsidR="00E671F4">
        <w:rPr>
          <w:rFonts w:ascii="Verdana" w:hAnsi="Verdana" w:cs="Segoe UI"/>
          <w:b/>
          <w:bCs/>
          <w:color w:val="181818"/>
          <w:sz w:val="20"/>
          <w:szCs w:val="20"/>
          <w:shd w:val="clear" w:color="auto" w:fill="FFFFFF"/>
        </w:rPr>
        <w:t xml:space="preserve"> </w:t>
      </w:r>
      <w:r w:rsidRPr="63A04183">
        <w:rPr>
          <w:rFonts w:ascii="Verdana" w:eastAsia="Times New Roman" w:hAnsi="Verdana"/>
          <w:b/>
          <w:bCs/>
          <w:sz w:val="20"/>
          <w:szCs w:val="20"/>
        </w:rPr>
        <w:t xml:space="preserve">is responsible for establishing and </w:t>
      </w:r>
    </w:p>
    <w:p w14:paraId="2FEFCCDF" w14:textId="13251835" w:rsidR="00874629" w:rsidRDefault="00683566" w:rsidP="63A04183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/>
          <w:b/>
          <w:bCs/>
          <w:sz w:val="20"/>
          <w:szCs w:val="20"/>
        </w:rPr>
      </w:pPr>
      <w:r w:rsidRPr="63A04183">
        <w:rPr>
          <w:rFonts w:ascii="Verdana" w:eastAsia="Times New Roman" w:hAnsi="Verdana"/>
          <w:b/>
          <w:bCs/>
          <w:sz w:val="20"/>
          <w:szCs w:val="20"/>
        </w:rPr>
        <w:t>implementing the mission, vision, goals, and values of the YMCA</w:t>
      </w:r>
      <w:r w:rsidR="0037615B" w:rsidRPr="63A04183">
        <w:rPr>
          <w:rFonts w:ascii="Verdana" w:eastAsia="Times New Roman" w:hAnsi="Verdana"/>
          <w:b/>
          <w:bCs/>
          <w:sz w:val="20"/>
          <w:szCs w:val="20"/>
        </w:rPr>
        <w:t xml:space="preserve"> </w:t>
      </w:r>
    </w:p>
    <w:p w14:paraId="630E06FD" w14:textId="5247B61F" w:rsidR="00683566" w:rsidRDefault="00683566" w:rsidP="63A04183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/>
          <w:b/>
          <w:bCs/>
          <w:sz w:val="20"/>
          <w:szCs w:val="20"/>
        </w:rPr>
      </w:pPr>
      <w:r w:rsidRPr="63A04183">
        <w:rPr>
          <w:rFonts w:ascii="Verdana" w:eastAsia="Times New Roman" w:hAnsi="Verdana"/>
          <w:b/>
          <w:bCs/>
          <w:sz w:val="20"/>
          <w:szCs w:val="20"/>
        </w:rPr>
        <w:t>within the organization and the community.</w:t>
      </w:r>
    </w:p>
    <w:p w14:paraId="2422A558" w14:textId="77777777" w:rsidR="00E733A7" w:rsidRPr="00BF35AA" w:rsidRDefault="00E733A7" w:rsidP="63A04183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 w:cs="ArialMT"/>
          <w:b/>
          <w:bCs/>
          <w:color w:val="000000"/>
          <w:sz w:val="20"/>
          <w:szCs w:val="20"/>
        </w:rPr>
      </w:pPr>
    </w:p>
    <w:p w14:paraId="2C2EF62C" w14:textId="77777777" w:rsidR="00683566" w:rsidRPr="00BF35AA" w:rsidRDefault="00683566" w:rsidP="00683566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 w:cs="ArialMT"/>
          <w:b/>
          <w:color w:val="000000"/>
          <w:sz w:val="20"/>
          <w:szCs w:val="20"/>
        </w:rPr>
      </w:pPr>
    </w:p>
    <w:p w14:paraId="130EA7B8" w14:textId="1F0434A6" w:rsidR="002E71F0" w:rsidRDefault="00683566" w:rsidP="002E71F0">
      <w:pPr>
        <w:autoSpaceDE w:val="0"/>
        <w:autoSpaceDN w:val="0"/>
        <w:adjustRightInd w:val="0"/>
        <w:spacing w:before="20" w:after="120" w:line="240" w:lineRule="auto"/>
        <w:jc w:val="center"/>
        <w:rPr>
          <w:rFonts w:ascii="Verdana" w:eastAsia="Times New Roman" w:hAnsi="Verdana" w:cs="Arial-BoldMT"/>
          <w:b/>
          <w:bCs/>
          <w:color w:val="000000" w:themeColor="text1"/>
          <w:sz w:val="20"/>
          <w:szCs w:val="20"/>
        </w:rPr>
      </w:pPr>
      <w:r w:rsidRPr="63A04183">
        <w:rPr>
          <w:rFonts w:ascii="Verdana" w:eastAsia="Times New Roman" w:hAnsi="Verdana" w:cs="Arial-BoldMT"/>
          <w:b/>
          <w:bCs/>
          <w:color w:val="000000" w:themeColor="text1"/>
          <w:sz w:val="20"/>
          <w:szCs w:val="20"/>
        </w:rPr>
        <w:t>The Successful</w:t>
      </w:r>
      <w:r w:rsidR="003E64F7" w:rsidRPr="63A04183">
        <w:rPr>
          <w:rFonts w:ascii="Verdana" w:eastAsia="Times New Roman" w:hAnsi="Verdana" w:cs="Arial-BoldMT"/>
          <w:b/>
          <w:bCs/>
          <w:color w:val="000000" w:themeColor="text1"/>
          <w:sz w:val="20"/>
          <w:szCs w:val="20"/>
        </w:rPr>
        <w:t xml:space="preserve"> </w:t>
      </w:r>
      <w:r w:rsidRPr="63A04183">
        <w:rPr>
          <w:rFonts w:ascii="Verdana" w:eastAsia="Times New Roman" w:hAnsi="Verdana" w:cs="Arial-BoldMT"/>
          <w:b/>
          <w:bCs/>
          <w:color w:val="000000" w:themeColor="text1"/>
          <w:sz w:val="20"/>
          <w:szCs w:val="20"/>
        </w:rPr>
        <w:t>Candidate Will</w:t>
      </w:r>
      <w:r w:rsidR="007D4B18" w:rsidRPr="63A04183">
        <w:rPr>
          <w:rFonts w:ascii="Verdana" w:eastAsia="Times New Roman" w:hAnsi="Verdana" w:cs="Arial-BoldMT"/>
          <w:b/>
          <w:bCs/>
          <w:color w:val="000000" w:themeColor="text1"/>
          <w:sz w:val="20"/>
          <w:szCs w:val="20"/>
        </w:rPr>
        <w:t xml:space="preserve"> Achieve Excellence in the Following Areas</w:t>
      </w:r>
      <w:r w:rsidRPr="63A04183">
        <w:rPr>
          <w:rFonts w:ascii="Verdana" w:eastAsia="Times New Roman" w:hAnsi="Verdana" w:cs="Arial-BoldMT"/>
          <w:b/>
          <w:bCs/>
          <w:color w:val="000000" w:themeColor="text1"/>
          <w:sz w:val="20"/>
          <w:szCs w:val="20"/>
        </w:rPr>
        <w:t>:</w:t>
      </w:r>
    </w:p>
    <w:p w14:paraId="7F648A22" w14:textId="77777777" w:rsidR="002E71F0" w:rsidRPr="003F5BAF" w:rsidRDefault="002E71F0" w:rsidP="002E71F0">
      <w:pPr>
        <w:autoSpaceDE w:val="0"/>
        <w:autoSpaceDN w:val="0"/>
        <w:adjustRightInd w:val="0"/>
        <w:spacing w:before="20" w:after="120" w:line="240" w:lineRule="auto"/>
        <w:jc w:val="center"/>
        <w:rPr>
          <w:rFonts w:ascii="Verdana" w:eastAsia="Times New Roman" w:hAnsi="Verdana" w:cs="Arial-BoldMT"/>
          <w:color w:val="000000"/>
          <w:sz w:val="2"/>
          <w:szCs w:val="8"/>
        </w:rPr>
      </w:pPr>
    </w:p>
    <w:p w14:paraId="4328F264" w14:textId="17FAF7DC" w:rsidR="00651312" w:rsidRPr="00651312" w:rsidRDefault="00651312" w:rsidP="00454230">
      <w:pPr>
        <w:pStyle w:val="Normal1"/>
        <w:numPr>
          <w:ilvl w:val="0"/>
          <w:numId w:val="8"/>
        </w:numPr>
        <w:spacing w:line="276" w:lineRule="auto"/>
        <w:rPr>
          <w:rFonts w:ascii="Verdana" w:eastAsia="Verdana" w:hAnsi="Verdana"/>
          <w:color w:val="auto"/>
        </w:rPr>
      </w:pPr>
      <w:r w:rsidRPr="00651312">
        <w:rPr>
          <w:rFonts w:ascii="Verdana" w:hAnsi="Verdana"/>
          <w:color w:val="auto"/>
        </w:rPr>
        <w:t>Implement the Strategic Plan</w:t>
      </w:r>
    </w:p>
    <w:p w14:paraId="05B2566E" w14:textId="6476768B" w:rsidR="000813D9" w:rsidRPr="000813D9" w:rsidRDefault="000813D9" w:rsidP="00454230">
      <w:pPr>
        <w:pStyle w:val="Normal1"/>
        <w:numPr>
          <w:ilvl w:val="0"/>
          <w:numId w:val="8"/>
        </w:numPr>
        <w:spacing w:line="276" w:lineRule="auto"/>
        <w:rPr>
          <w:rFonts w:ascii="Verdana" w:hAnsi="Verdana"/>
          <w:color w:val="auto"/>
        </w:rPr>
      </w:pPr>
      <w:r w:rsidRPr="000813D9">
        <w:rPr>
          <w:rFonts w:ascii="Verdana" w:hAnsi="Verdana"/>
          <w:color w:val="auto"/>
        </w:rPr>
        <w:t>Develop a Strong Fiscal Plan and Continue Expanding Operational Performance</w:t>
      </w:r>
    </w:p>
    <w:p w14:paraId="73118034" w14:textId="4D341B7F" w:rsidR="005D3378" w:rsidRPr="005D3378" w:rsidRDefault="005D3378" w:rsidP="00454230">
      <w:pPr>
        <w:pStyle w:val="Normal1"/>
        <w:numPr>
          <w:ilvl w:val="0"/>
          <w:numId w:val="8"/>
        </w:numPr>
        <w:spacing w:line="276" w:lineRule="auto"/>
        <w:rPr>
          <w:rStyle w:val="Strong"/>
          <w:rFonts w:ascii="Verdana" w:eastAsia="Verdana" w:hAnsi="Verdana"/>
          <w:b w:val="0"/>
          <w:bCs w:val="0"/>
          <w:color w:val="auto"/>
        </w:rPr>
      </w:pPr>
      <w:r w:rsidRPr="005D3378">
        <w:rPr>
          <w:rStyle w:val="Strong"/>
          <w:rFonts w:ascii="Verdana" w:hAnsi="Verdana"/>
          <w:b w:val="0"/>
          <w:bCs w:val="0"/>
          <w:shd w:val="clear" w:color="auto" w:fill="FFFFFF"/>
        </w:rPr>
        <w:t>Advocate the Vision of the YMCA within the Community</w:t>
      </w:r>
    </w:p>
    <w:p w14:paraId="6F091647" w14:textId="6B67B304" w:rsidR="00E94A87" w:rsidRPr="002E5F69" w:rsidRDefault="002E5F69" w:rsidP="002E5F69">
      <w:pPr>
        <w:pStyle w:val="Normal1"/>
        <w:numPr>
          <w:ilvl w:val="0"/>
          <w:numId w:val="8"/>
        </w:numPr>
        <w:spacing w:line="276" w:lineRule="auto"/>
        <w:rPr>
          <w:rStyle w:val="Strong"/>
          <w:shd w:val="clear" w:color="auto" w:fill="FFFFFF"/>
        </w:rPr>
      </w:pPr>
      <w:r w:rsidRPr="002E5F69">
        <w:rPr>
          <w:rStyle w:val="Strong"/>
          <w:rFonts w:ascii="Verdana" w:hAnsi="Verdana"/>
          <w:b w:val="0"/>
          <w:bCs w:val="0"/>
          <w:shd w:val="clear" w:color="auto" w:fill="FFFFFF"/>
        </w:rPr>
        <w:t>Lead and Develop the Staff Team</w:t>
      </w:r>
    </w:p>
    <w:p w14:paraId="01B695B3" w14:textId="564351DF" w:rsidR="002E5F69" w:rsidRPr="00A70EE1" w:rsidRDefault="00B0491B" w:rsidP="002E5F69">
      <w:pPr>
        <w:pStyle w:val="Normal1"/>
        <w:numPr>
          <w:ilvl w:val="0"/>
          <w:numId w:val="8"/>
        </w:numPr>
        <w:spacing w:line="276" w:lineRule="auto"/>
        <w:rPr>
          <w:rFonts w:ascii="Verdana" w:hAnsi="Verdana"/>
          <w:color w:val="auto"/>
        </w:rPr>
      </w:pPr>
      <w:r w:rsidRPr="00A70EE1">
        <w:rPr>
          <w:rFonts w:ascii="Verdana" w:hAnsi="Verdana"/>
          <w:color w:val="auto"/>
        </w:rPr>
        <w:t>Steward Fundraising Efforts</w:t>
      </w:r>
    </w:p>
    <w:p w14:paraId="33C1A026" w14:textId="77777777" w:rsidR="00F45F09" w:rsidRDefault="00F45F09" w:rsidP="00683566">
      <w:pPr>
        <w:spacing w:before="20" w:after="20" w:line="276" w:lineRule="auto"/>
        <w:jc w:val="center"/>
        <w:rPr>
          <w:rFonts w:ascii="Verdana" w:eastAsia="Times New Roman" w:hAnsi="Verdana" w:cs="Arial-BoldMT"/>
          <w:b/>
          <w:bCs/>
          <w:color w:val="000000"/>
          <w:sz w:val="20"/>
          <w:szCs w:val="20"/>
        </w:rPr>
      </w:pPr>
    </w:p>
    <w:p w14:paraId="2A46A536" w14:textId="77777777" w:rsidR="00DD3CFD" w:rsidRDefault="00DD3CFD" w:rsidP="00683566">
      <w:pPr>
        <w:spacing w:before="20" w:after="20" w:line="276" w:lineRule="auto"/>
        <w:jc w:val="center"/>
        <w:rPr>
          <w:rFonts w:ascii="Verdana" w:eastAsia="Times New Roman" w:hAnsi="Verdana" w:cs="Arial-BoldMT"/>
          <w:b/>
          <w:bCs/>
          <w:color w:val="000000"/>
          <w:sz w:val="20"/>
          <w:szCs w:val="20"/>
        </w:rPr>
      </w:pPr>
    </w:p>
    <w:p w14:paraId="4F2C6735" w14:textId="77777777" w:rsidR="003F5BAF" w:rsidRDefault="003F5BAF" w:rsidP="00683566">
      <w:pPr>
        <w:spacing w:before="20" w:after="20" w:line="276" w:lineRule="auto"/>
        <w:jc w:val="center"/>
        <w:rPr>
          <w:rFonts w:ascii="Verdana" w:eastAsia="Times New Roman" w:hAnsi="Verdana" w:cs="Arial-BoldMT"/>
          <w:b/>
          <w:bCs/>
          <w:color w:val="000000"/>
          <w:sz w:val="20"/>
          <w:szCs w:val="20"/>
        </w:rPr>
      </w:pPr>
    </w:p>
    <w:p w14:paraId="565C9DB6" w14:textId="77777777" w:rsidR="003F5BAF" w:rsidRDefault="003F5BAF" w:rsidP="00683566">
      <w:pPr>
        <w:spacing w:before="20" w:after="20" w:line="276" w:lineRule="auto"/>
        <w:jc w:val="center"/>
        <w:rPr>
          <w:rFonts w:ascii="Verdana" w:eastAsia="Times New Roman" w:hAnsi="Verdana" w:cs="Arial-BoldMT"/>
          <w:b/>
          <w:bCs/>
          <w:color w:val="000000"/>
          <w:sz w:val="20"/>
          <w:szCs w:val="20"/>
        </w:rPr>
      </w:pPr>
    </w:p>
    <w:p w14:paraId="42186CFB" w14:textId="77777777" w:rsidR="003F5BAF" w:rsidRDefault="003F5BAF" w:rsidP="00683566">
      <w:pPr>
        <w:spacing w:before="20" w:after="20" w:line="276" w:lineRule="auto"/>
        <w:jc w:val="center"/>
        <w:rPr>
          <w:rFonts w:ascii="Verdana" w:eastAsia="Times New Roman" w:hAnsi="Verdana" w:cs="Arial-BoldMT"/>
          <w:b/>
          <w:bCs/>
          <w:color w:val="000000"/>
          <w:sz w:val="20"/>
          <w:szCs w:val="20"/>
        </w:rPr>
      </w:pPr>
    </w:p>
    <w:p w14:paraId="3163C02F" w14:textId="77777777" w:rsidR="00044EE1" w:rsidRDefault="00044EE1" w:rsidP="00683566">
      <w:pPr>
        <w:spacing w:before="20" w:after="20" w:line="276" w:lineRule="auto"/>
        <w:jc w:val="center"/>
        <w:rPr>
          <w:rFonts w:ascii="Verdana" w:eastAsia="Times New Roman" w:hAnsi="Verdana" w:cs="Arial-BoldMT"/>
          <w:b/>
          <w:bCs/>
          <w:color w:val="000000"/>
          <w:sz w:val="20"/>
          <w:szCs w:val="20"/>
        </w:rPr>
      </w:pPr>
    </w:p>
    <w:p w14:paraId="1914FD5B" w14:textId="77777777" w:rsidR="00C8586B" w:rsidRPr="007D4B18" w:rsidRDefault="00683566" w:rsidP="00683566">
      <w:pPr>
        <w:spacing w:before="20" w:after="20" w:line="276" w:lineRule="auto"/>
        <w:jc w:val="center"/>
        <w:rPr>
          <w:rFonts w:ascii="Verdana" w:eastAsia="Times New Roman" w:hAnsi="Verdana" w:cs="Arial-BoldMT"/>
          <w:b/>
          <w:bCs/>
          <w:color w:val="000000"/>
          <w:sz w:val="20"/>
          <w:szCs w:val="20"/>
        </w:rPr>
      </w:pPr>
      <w:r w:rsidRPr="63A04183">
        <w:rPr>
          <w:rFonts w:ascii="Verdana" w:eastAsia="Times New Roman" w:hAnsi="Verdana" w:cs="Arial-BoldMT"/>
          <w:b/>
          <w:bCs/>
          <w:color w:val="000000" w:themeColor="text1"/>
          <w:sz w:val="20"/>
          <w:szCs w:val="20"/>
        </w:rPr>
        <w:t>Apply Online Only At:</w:t>
      </w:r>
    </w:p>
    <w:p w14:paraId="4FDCBAE4" w14:textId="6CFA6EB7" w:rsidR="00C450CD" w:rsidRPr="006B4159" w:rsidRDefault="00CD3AD1" w:rsidP="00CC1BAA">
      <w:pPr>
        <w:spacing w:before="20" w:after="20" w:line="276" w:lineRule="auto"/>
        <w:jc w:val="center"/>
        <w:rPr>
          <w:rFonts w:ascii="Verdana" w:eastAsia="Times New Roman" w:hAnsi="Verdana" w:cs="Arial-BoldMT"/>
          <w:b/>
          <w:bCs/>
          <w:color w:val="000000"/>
          <w:sz w:val="20"/>
          <w:szCs w:val="20"/>
        </w:rPr>
      </w:pPr>
      <w:hyperlink r:id="rId11" w:history="1">
        <w:r w:rsidR="00CC1BAA" w:rsidRPr="00CC1BAA">
          <w:rPr>
            <w:rStyle w:val="Hyperlink"/>
            <w:rFonts w:ascii="Verdana" w:hAnsi="Verdana"/>
            <w:sz w:val="20"/>
            <w:szCs w:val="20"/>
          </w:rPr>
          <w:t>http://tinyurl.com/YMCA-of-Corry-CEO</w:t>
        </w:r>
      </w:hyperlink>
    </w:p>
    <w:p w14:paraId="61FA8B20" w14:textId="5847FDF7" w:rsidR="00622D2B" w:rsidRPr="006B4159" w:rsidRDefault="0037615B" w:rsidP="63A04183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 w:cs="Arial-ItalicMT"/>
          <w:b/>
          <w:bCs/>
          <w:color w:val="000000"/>
          <w:sz w:val="20"/>
          <w:szCs w:val="20"/>
        </w:rPr>
      </w:pPr>
      <w:r w:rsidRPr="006B4159">
        <w:rPr>
          <w:rFonts w:ascii="Verdana" w:eastAsia="Times New Roman" w:hAnsi="Verdana" w:cs="Arial-ItalicMT"/>
          <w:b/>
          <w:bCs/>
          <w:color w:val="000000" w:themeColor="text1"/>
          <w:sz w:val="20"/>
          <w:szCs w:val="20"/>
        </w:rPr>
        <w:t xml:space="preserve">Deadline for Resumes: </w:t>
      </w:r>
      <w:r w:rsidR="003F5BAF">
        <w:rPr>
          <w:rFonts w:ascii="Verdana" w:eastAsia="Times New Roman" w:hAnsi="Verdana" w:cs="Arial-ItalicMT"/>
          <w:b/>
          <w:bCs/>
          <w:color w:val="000000" w:themeColor="text1"/>
          <w:sz w:val="20"/>
          <w:szCs w:val="20"/>
        </w:rPr>
        <w:t>September 2</w:t>
      </w:r>
      <w:r w:rsidR="00CD3AD1">
        <w:rPr>
          <w:rFonts w:ascii="Verdana" w:eastAsia="Times New Roman" w:hAnsi="Verdana" w:cs="Arial-ItalicMT"/>
          <w:b/>
          <w:bCs/>
          <w:color w:val="000000" w:themeColor="text1"/>
          <w:sz w:val="20"/>
          <w:szCs w:val="20"/>
        </w:rPr>
        <w:t>6</w:t>
      </w:r>
      <w:r w:rsidR="003F5BAF" w:rsidRPr="003F5BAF">
        <w:rPr>
          <w:rFonts w:ascii="Verdana" w:eastAsia="Times New Roman" w:hAnsi="Verdana" w:cs="Arial-ItalicMT"/>
          <w:b/>
          <w:bCs/>
          <w:color w:val="000000" w:themeColor="text1"/>
          <w:sz w:val="20"/>
          <w:szCs w:val="20"/>
          <w:vertAlign w:val="superscript"/>
        </w:rPr>
        <w:t>th</w:t>
      </w:r>
      <w:r w:rsidR="00454230">
        <w:rPr>
          <w:rFonts w:ascii="Verdana" w:eastAsia="Times New Roman" w:hAnsi="Verdana" w:cs="Arial-ItalicMT"/>
          <w:b/>
          <w:bCs/>
          <w:color w:val="000000" w:themeColor="text1"/>
          <w:sz w:val="20"/>
          <w:szCs w:val="20"/>
        </w:rPr>
        <w:t>,</w:t>
      </w:r>
      <w:r w:rsidR="00BB319E">
        <w:rPr>
          <w:rFonts w:ascii="Verdana" w:eastAsia="Times New Roman" w:hAnsi="Verdana" w:cs="Arial-ItalicMT"/>
          <w:b/>
          <w:bCs/>
          <w:color w:val="000000" w:themeColor="text1"/>
          <w:sz w:val="20"/>
          <w:szCs w:val="20"/>
        </w:rPr>
        <w:t xml:space="preserve"> 2023</w:t>
      </w:r>
    </w:p>
    <w:p w14:paraId="63B843B5" w14:textId="564EAE47" w:rsidR="007D4B18" w:rsidRPr="00287D52" w:rsidRDefault="00D2198C" w:rsidP="00287D52">
      <w:pPr>
        <w:autoSpaceDE w:val="0"/>
        <w:autoSpaceDN w:val="0"/>
        <w:adjustRightInd w:val="0"/>
        <w:spacing w:before="20" w:after="20" w:line="240" w:lineRule="auto"/>
        <w:jc w:val="center"/>
      </w:pPr>
      <w:r w:rsidRPr="006B4159">
        <w:rPr>
          <w:sz w:val="20"/>
          <w:szCs w:val="20"/>
        </w:rPr>
        <w:br/>
      </w:r>
      <w:r w:rsidR="007D4B18" w:rsidRPr="006B4159">
        <w:rPr>
          <w:rFonts w:ascii="Verdana" w:eastAsia="Times New Roman" w:hAnsi="Verdana" w:cs="Arial-ItalicMT"/>
          <w:color w:val="000000" w:themeColor="text1"/>
          <w:sz w:val="20"/>
          <w:szCs w:val="20"/>
        </w:rPr>
        <w:t>For more information on the</w:t>
      </w:r>
      <w:r w:rsidR="00202FDB" w:rsidRPr="006B4159">
        <w:rPr>
          <w:rFonts w:ascii="Verdana" w:eastAsia="Times New Roman" w:hAnsi="Verdana" w:cs="Arial-ItalicMT"/>
          <w:color w:val="000000" w:themeColor="text1"/>
          <w:sz w:val="20"/>
          <w:szCs w:val="20"/>
        </w:rPr>
        <w:t xml:space="preserve"> </w:t>
      </w:r>
      <w:r w:rsidR="001461CE">
        <w:rPr>
          <w:rFonts w:ascii="Verdana" w:hAnsi="Verdana" w:cs="Segoe UI"/>
          <w:color w:val="181818"/>
          <w:sz w:val="20"/>
          <w:szCs w:val="20"/>
          <w:shd w:val="clear" w:color="auto" w:fill="FFFFFF"/>
        </w:rPr>
        <w:t>YMCA</w:t>
      </w:r>
      <w:r w:rsidR="006F5DE5">
        <w:rPr>
          <w:rFonts w:ascii="Verdana" w:hAnsi="Verdana" w:cs="Segoe UI"/>
          <w:color w:val="181818"/>
          <w:sz w:val="20"/>
          <w:szCs w:val="20"/>
          <w:shd w:val="clear" w:color="auto" w:fill="FFFFFF"/>
        </w:rPr>
        <w:t xml:space="preserve"> </w:t>
      </w:r>
      <w:r w:rsidR="00454230">
        <w:rPr>
          <w:rFonts w:ascii="Verdana" w:hAnsi="Verdana" w:cs="Segoe UI"/>
          <w:color w:val="181818"/>
          <w:sz w:val="20"/>
          <w:szCs w:val="20"/>
          <w:shd w:val="clear" w:color="auto" w:fill="FFFFFF"/>
        </w:rPr>
        <w:t xml:space="preserve">of </w:t>
      </w:r>
      <w:r w:rsidR="003725AF">
        <w:rPr>
          <w:rFonts w:ascii="Verdana" w:hAnsi="Verdana" w:cs="Segoe UI"/>
          <w:color w:val="181818"/>
          <w:sz w:val="20"/>
          <w:szCs w:val="20"/>
          <w:shd w:val="clear" w:color="auto" w:fill="FFFFFF"/>
        </w:rPr>
        <w:t>Corry</w:t>
      </w:r>
      <w:r w:rsidR="00454230">
        <w:rPr>
          <w:rFonts w:ascii="Verdana" w:hAnsi="Verdana" w:cs="Segoe UI"/>
          <w:color w:val="181818"/>
          <w:sz w:val="20"/>
          <w:szCs w:val="20"/>
          <w:shd w:val="clear" w:color="auto" w:fill="FFFFFF"/>
        </w:rPr>
        <w:t xml:space="preserve"> </w:t>
      </w:r>
      <w:r w:rsidR="007D4B18" w:rsidRPr="006B4159">
        <w:rPr>
          <w:rFonts w:ascii="Verdana" w:eastAsia="Times New Roman" w:hAnsi="Verdana" w:cs="Arial-ItalicMT"/>
          <w:color w:val="000000" w:themeColor="text1"/>
          <w:sz w:val="20"/>
          <w:szCs w:val="20"/>
        </w:rPr>
        <w:t>go to:</w:t>
      </w:r>
      <w:r w:rsidR="00454230" w:rsidRPr="00454230">
        <w:t xml:space="preserve"> </w:t>
      </w:r>
      <w:r w:rsidR="00287D52">
        <w:t xml:space="preserve"> </w:t>
      </w:r>
    </w:p>
    <w:p w14:paraId="46D167FA" w14:textId="2229171C" w:rsidR="00287D52" w:rsidRPr="00287D52" w:rsidRDefault="00CD3AD1" w:rsidP="003F5BAF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Verdana" w:eastAsia="Times New Roman" w:hAnsi="Verdana" w:cs="Arial-ItalicMT"/>
          <w:color w:val="000000"/>
          <w:sz w:val="18"/>
          <w:szCs w:val="18"/>
        </w:rPr>
      </w:pPr>
      <w:hyperlink r:id="rId12" w:history="1">
        <w:r w:rsidR="00287D52" w:rsidRPr="00287D52">
          <w:rPr>
            <w:rStyle w:val="Hyperlink"/>
            <w:rFonts w:ascii="Verdana" w:hAnsi="Verdana"/>
          </w:rPr>
          <w:t>http://www.ymcaofcorry.org</w:t>
        </w:r>
      </w:hyperlink>
    </w:p>
    <w:sectPr w:rsidR="00287D52" w:rsidRPr="00287D52" w:rsidSect="00AB0359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D7DA4" w14:textId="77777777" w:rsidR="009A1D90" w:rsidRDefault="009A1D90" w:rsidP="00AB0359">
      <w:pPr>
        <w:spacing w:after="0" w:line="240" w:lineRule="auto"/>
      </w:pPr>
      <w:r>
        <w:separator/>
      </w:r>
    </w:p>
  </w:endnote>
  <w:endnote w:type="continuationSeparator" w:id="0">
    <w:p w14:paraId="37190D91" w14:textId="77777777" w:rsidR="009A1D90" w:rsidRDefault="009A1D90" w:rsidP="00AB0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Italic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F2ABF" w14:textId="77777777" w:rsidR="00877699" w:rsidRPr="0096737A" w:rsidRDefault="00877699">
    <w:pPr>
      <w:pStyle w:val="Footer"/>
      <w:rPr>
        <w:rFonts w:ascii="Verdana" w:hAnsi="Verdana"/>
        <w:b/>
        <w:color w:val="636666"/>
        <w:sz w:val="16"/>
        <w:szCs w:val="16"/>
      </w:rPr>
    </w:pPr>
    <w:r w:rsidRPr="0096737A">
      <w:rPr>
        <w:rFonts w:ascii="Verdana" w:hAnsi="Verdana"/>
        <w:b/>
        <w:color w:val="636666"/>
        <w:sz w:val="16"/>
        <w:szCs w:val="16"/>
      </w:rPr>
      <w:t xml:space="preserve">The Y: We’re for youth development, healthy living, and social responsibility. </w:t>
    </w:r>
  </w:p>
  <w:p w14:paraId="1E37ACC4" w14:textId="77777777" w:rsidR="00877699" w:rsidRDefault="008776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620D6" w14:textId="3188B94C" w:rsidR="00877699" w:rsidRDefault="00877699">
    <w:pPr>
      <w:pStyle w:val="Footer"/>
    </w:pPr>
    <w:r>
      <w:rPr>
        <w:noProof/>
      </w:rPr>
      <w:drawing>
        <wp:anchor distT="0" distB="0" distL="114300" distR="114300" simplePos="0" relativeHeight="251657728" behindDoc="0" locked="1" layoutInCell="1" allowOverlap="1" wp14:anchorId="5EC8083E" wp14:editId="1EFB80CB">
          <wp:simplePos x="0" y="0"/>
          <wp:positionH relativeFrom="page">
            <wp:posOffset>104775</wp:posOffset>
          </wp:positionH>
          <wp:positionV relativeFrom="page">
            <wp:posOffset>9134475</wp:posOffset>
          </wp:positionV>
          <wp:extent cx="3209925" cy="904875"/>
          <wp:effectExtent l="0" t="0" r="0" b="0"/>
          <wp:wrapNone/>
          <wp:docPr id="3" name="Picture 0" descr="Description: Y_USA_LtrHead_Bottom_T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Y_USA_LtrHead_Bottom_T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CC64A" w14:textId="77777777" w:rsidR="009A1D90" w:rsidRDefault="009A1D90" w:rsidP="00AB0359">
      <w:pPr>
        <w:spacing w:after="0" w:line="240" w:lineRule="auto"/>
      </w:pPr>
      <w:r>
        <w:separator/>
      </w:r>
    </w:p>
  </w:footnote>
  <w:footnote w:type="continuationSeparator" w:id="0">
    <w:p w14:paraId="4F290667" w14:textId="77777777" w:rsidR="009A1D90" w:rsidRDefault="009A1D90" w:rsidP="00AB03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32DA" w14:textId="77777777" w:rsidR="00877699" w:rsidRPr="0096737A" w:rsidRDefault="00877699">
    <w:pPr>
      <w:pStyle w:val="Header"/>
      <w:rPr>
        <w:rFonts w:ascii="Verdana" w:hAnsi="Verdana"/>
        <w:b/>
        <w:color w:val="636666"/>
        <w:sz w:val="16"/>
        <w:szCs w:val="16"/>
      </w:rPr>
    </w:pPr>
    <w:r w:rsidRPr="0096737A">
      <w:rPr>
        <w:rFonts w:ascii="Verdana" w:hAnsi="Verdana"/>
        <w:b/>
        <w:color w:val="636666"/>
        <w:sz w:val="16"/>
        <w:szCs w:val="16"/>
      </w:rPr>
      <w:t xml:space="preserve">Title of Document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08A83" w14:textId="4D2C4FC4" w:rsidR="00877699" w:rsidRDefault="00877699" w:rsidP="00FD59DD">
    <w:pPr>
      <w:pStyle w:val="Header"/>
      <w:tabs>
        <w:tab w:val="left" w:pos="3330"/>
        <w:tab w:val="left" w:pos="4283"/>
      </w:tabs>
    </w:pPr>
    <w:r>
      <w:rPr>
        <w:noProof/>
      </w:rPr>
      <w:drawing>
        <wp:inline distT="0" distB="0" distL="0" distR="0" wp14:anchorId="57781101" wp14:editId="12010BBF">
          <wp:extent cx="920750" cy="7112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075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 w:rsidR="63A04183">
      <w:rPr>
        <w:noProof/>
      </w:rPr>
      <w:t xml:space="preserve"> </w:t>
    </w:r>
    <w:r>
      <w:rPr>
        <w:noProof/>
      </w:rPr>
      <w:drawing>
        <wp:inline distT="0" distB="0" distL="0" distR="0" wp14:anchorId="343134EC" wp14:editId="38A7F4F8">
          <wp:extent cx="1149350" cy="311150"/>
          <wp:effectExtent l="0" t="0" r="0" b="0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9350" cy="311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888FF5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81DEB5E2"/>
    <w:lvl w:ilvl="0" w:tplc="E4729CFC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 w:tplc="DD8E50C2">
      <w:numFmt w:val="decimal"/>
      <w:lvlText w:val=""/>
      <w:lvlJc w:val="left"/>
    </w:lvl>
    <w:lvl w:ilvl="2" w:tplc="A7EEC04E">
      <w:numFmt w:val="decimal"/>
      <w:lvlText w:val=""/>
      <w:lvlJc w:val="left"/>
    </w:lvl>
    <w:lvl w:ilvl="3" w:tplc="F286C14E">
      <w:numFmt w:val="decimal"/>
      <w:lvlText w:val=""/>
      <w:lvlJc w:val="left"/>
    </w:lvl>
    <w:lvl w:ilvl="4" w:tplc="620CE01A">
      <w:numFmt w:val="decimal"/>
      <w:lvlText w:val=""/>
      <w:lvlJc w:val="left"/>
    </w:lvl>
    <w:lvl w:ilvl="5" w:tplc="DE587378">
      <w:numFmt w:val="decimal"/>
      <w:lvlText w:val=""/>
      <w:lvlJc w:val="left"/>
    </w:lvl>
    <w:lvl w:ilvl="6" w:tplc="4D1C8132">
      <w:numFmt w:val="decimal"/>
      <w:lvlText w:val=""/>
      <w:lvlJc w:val="left"/>
    </w:lvl>
    <w:lvl w:ilvl="7" w:tplc="F254210E">
      <w:numFmt w:val="decimal"/>
      <w:lvlText w:val=""/>
      <w:lvlJc w:val="left"/>
    </w:lvl>
    <w:lvl w:ilvl="8" w:tplc="9544DED0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F4B69EB8"/>
    <w:lvl w:ilvl="0" w:tplc="81806AF4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 w:tplc="91B2F1D6">
      <w:numFmt w:val="decimal"/>
      <w:lvlText w:val=""/>
      <w:lvlJc w:val="left"/>
    </w:lvl>
    <w:lvl w:ilvl="2" w:tplc="564ADA20">
      <w:numFmt w:val="decimal"/>
      <w:lvlText w:val=""/>
      <w:lvlJc w:val="left"/>
    </w:lvl>
    <w:lvl w:ilvl="3" w:tplc="8F1A4624">
      <w:numFmt w:val="decimal"/>
      <w:lvlText w:val=""/>
      <w:lvlJc w:val="left"/>
    </w:lvl>
    <w:lvl w:ilvl="4" w:tplc="68CE3F0E">
      <w:numFmt w:val="decimal"/>
      <w:lvlText w:val=""/>
      <w:lvlJc w:val="left"/>
    </w:lvl>
    <w:lvl w:ilvl="5" w:tplc="733C5128">
      <w:numFmt w:val="decimal"/>
      <w:lvlText w:val=""/>
      <w:lvlJc w:val="left"/>
    </w:lvl>
    <w:lvl w:ilvl="6" w:tplc="C11C06F4">
      <w:numFmt w:val="decimal"/>
      <w:lvlText w:val=""/>
      <w:lvlJc w:val="left"/>
    </w:lvl>
    <w:lvl w:ilvl="7" w:tplc="310039A6">
      <w:numFmt w:val="decimal"/>
      <w:lvlText w:val=""/>
      <w:lvlJc w:val="left"/>
    </w:lvl>
    <w:lvl w:ilvl="8" w:tplc="FDF2DBF6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505E9314"/>
    <w:lvl w:ilvl="0" w:tplc="C5A02ABE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 w:tplc="39DE5A9C">
      <w:numFmt w:val="decimal"/>
      <w:lvlText w:val=""/>
      <w:lvlJc w:val="left"/>
    </w:lvl>
    <w:lvl w:ilvl="2" w:tplc="8E4C71F4">
      <w:numFmt w:val="decimal"/>
      <w:lvlText w:val=""/>
      <w:lvlJc w:val="left"/>
    </w:lvl>
    <w:lvl w:ilvl="3" w:tplc="32E4E1DA">
      <w:numFmt w:val="decimal"/>
      <w:lvlText w:val=""/>
      <w:lvlJc w:val="left"/>
    </w:lvl>
    <w:lvl w:ilvl="4" w:tplc="FEFEE3BA">
      <w:numFmt w:val="decimal"/>
      <w:lvlText w:val=""/>
      <w:lvlJc w:val="left"/>
    </w:lvl>
    <w:lvl w:ilvl="5" w:tplc="ECDEC452">
      <w:numFmt w:val="decimal"/>
      <w:lvlText w:val=""/>
      <w:lvlJc w:val="left"/>
    </w:lvl>
    <w:lvl w:ilvl="6" w:tplc="26D07DAA">
      <w:numFmt w:val="decimal"/>
      <w:lvlText w:val=""/>
      <w:lvlJc w:val="left"/>
    </w:lvl>
    <w:lvl w:ilvl="7" w:tplc="4FDE73CC">
      <w:numFmt w:val="decimal"/>
      <w:lvlText w:val=""/>
      <w:lvlJc w:val="left"/>
    </w:lvl>
    <w:lvl w:ilvl="8" w:tplc="F33E4B1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F96C68C6"/>
    <w:lvl w:ilvl="0" w:tplc="1B32A91C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636A0FA">
      <w:numFmt w:val="decimal"/>
      <w:lvlText w:val=""/>
      <w:lvlJc w:val="left"/>
    </w:lvl>
    <w:lvl w:ilvl="2" w:tplc="043845DA">
      <w:numFmt w:val="decimal"/>
      <w:lvlText w:val=""/>
      <w:lvlJc w:val="left"/>
    </w:lvl>
    <w:lvl w:ilvl="3" w:tplc="21343B46">
      <w:numFmt w:val="decimal"/>
      <w:lvlText w:val=""/>
      <w:lvlJc w:val="left"/>
    </w:lvl>
    <w:lvl w:ilvl="4" w:tplc="74DCBF9C">
      <w:numFmt w:val="decimal"/>
      <w:lvlText w:val=""/>
      <w:lvlJc w:val="left"/>
    </w:lvl>
    <w:lvl w:ilvl="5" w:tplc="4ED84D5C">
      <w:numFmt w:val="decimal"/>
      <w:lvlText w:val=""/>
      <w:lvlJc w:val="left"/>
    </w:lvl>
    <w:lvl w:ilvl="6" w:tplc="5A864F0E">
      <w:numFmt w:val="decimal"/>
      <w:lvlText w:val=""/>
      <w:lvlJc w:val="left"/>
    </w:lvl>
    <w:lvl w:ilvl="7" w:tplc="4572BDCC">
      <w:numFmt w:val="decimal"/>
      <w:lvlText w:val=""/>
      <w:lvlJc w:val="left"/>
    </w:lvl>
    <w:lvl w:ilvl="8" w:tplc="C41E37F2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70226A40"/>
    <w:lvl w:ilvl="0" w:tplc="475630F6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24C5F88">
      <w:numFmt w:val="decimal"/>
      <w:lvlText w:val=""/>
      <w:lvlJc w:val="left"/>
    </w:lvl>
    <w:lvl w:ilvl="2" w:tplc="76C86342">
      <w:numFmt w:val="decimal"/>
      <w:lvlText w:val=""/>
      <w:lvlJc w:val="left"/>
    </w:lvl>
    <w:lvl w:ilvl="3" w:tplc="328C95A0">
      <w:numFmt w:val="decimal"/>
      <w:lvlText w:val=""/>
      <w:lvlJc w:val="left"/>
    </w:lvl>
    <w:lvl w:ilvl="4" w:tplc="BB0686B6">
      <w:numFmt w:val="decimal"/>
      <w:lvlText w:val=""/>
      <w:lvlJc w:val="left"/>
    </w:lvl>
    <w:lvl w:ilvl="5" w:tplc="9634BD06">
      <w:numFmt w:val="decimal"/>
      <w:lvlText w:val=""/>
      <w:lvlJc w:val="left"/>
    </w:lvl>
    <w:lvl w:ilvl="6" w:tplc="25F45738">
      <w:numFmt w:val="decimal"/>
      <w:lvlText w:val=""/>
      <w:lvlJc w:val="left"/>
    </w:lvl>
    <w:lvl w:ilvl="7" w:tplc="7D745450">
      <w:numFmt w:val="decimal"/>
      <w:lvlText w:val=""/>
      <w:lvlJc w:val="left"/>
    </w:lvl>
    <w:lvl w:ilvl="8" w:tplc="DD28D3EE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1AEC2CC4"/>
    <w:lvl w:ilvl="0" w:tplc="29BA3626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D262794">
      <w:numFmt w:val="decimal"/>
      <w:lvlText w:val=""/>
      <w:lvlJc w:val="left"/>
    </w:lvl>
    <w:lvl w:ilvl="2" w:tplc="A5A4045A">
      <w:numFmt w:val="decimal"/>
      <w:lvlText w:val=""/>
      <w:lvlJc w:val="left"/>
    </w:lvl>
    <w:lvl w:ilvl="3" w:tplc="348C2B6A">
      <w:numFmt w:val="decimal"/>
      <w:lvlText w:val=""/>
      <w:lvlJc w:val="left"/>
    </w:lvl>
    <w:lvl w:ilvl="4" w:tplc="E618AB2E">
      <w:numFmt w:val="decimal"/>
      <w:lvlText w:val=""/>
      <w:lvlJc w:val="left"/>
    </w:lvl>
    <w:lvl w:ilvl="5" w:tplc="7768665A">
      <w:numFmt w:val="decimal"/>
      <w:lvlText w:val=""/>
      <w:lvlJc w:val="left"/>
    </w:lvl>
    <w:lvl w:ilvl="6" w:tplc="0B12F378">
      <w:numFmt w:val="decimal"/>
      <w:lvlText w:val=""/>
      <w:lvlJc w:val="left"/>
    </w:lvl>
    <w:lvl w:ilvl="7" w:tplc="DD20D678">
      <w:numFmt w:val="decimal"/>
      <w:lvlText w:val=""/>
      <w:lvlJc w:val="left"/>
    </w:lvl>
    <w:lvl w:ilvl="8" w:tplc="6694D666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DCB0C878"/>
    <w:lvl w:ilvl="0" w:tplc="DBAE38AA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187B1C">
      <w:numFmt w:val="decimal"/>
      <w:lvlText w:val=""/>
      <w:lvlJc w:val="left"/>
    </w:lvl>
    <w:lvl w:ilvl="2" w:tplc="6D26B290">
      <w:numFmt w:val="decimal"/>
      <w:lvlText w:val=""/>
      <w:lvlJc w:val="left"/>
    </w:lvl>
    <w:lvl w:ilvl="3" w:tplc="DC60F5F8">
      <w:numFmt w:val="decimal"/>
      <w:lvlText w:val=""/>
      <w:lvlJc w:val="left"/>
    </w:lvl>
    <w:lvl w:ilvl="4" w:tplc="AE021416">
      <w:numFmt w:val="decimal"/>
      <w:lvlText w:val=""/>
      <w:lvlJc w:val="left"/>
    </w:lvl>
    <w:lvl w:ilvl="5" w:tplc="18828898">
      <w:numFmt w:val="decimal"/>
      <w:lvlText w:val=""/>
      <w:lvlJc w:val="left"/>
    </w:lvl>
    <w:lvl w:ilvl="6" w:tplc="B2CA8088">
      <w:numFmt w:val="decimal"/>
      <w:lvlText w:val=""/>
      <w:lvlJc w:val="left"/>
    </w:lvl>
    <w:lvl w:ilvl="7" w:tplc="61EE5270">
      <w:numFmt w:val="decimal"/>
      <w:lvlText w:val=""/>
      <w:lvlJc w:val="left"/>
    </w:lvl>
    <w:lvl w:ilvl="8" w:tplc="FFCA720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08AE5626"/>
    <w:lvl w:ilvl="0" w:tplc="2968C5C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E45657B2">
      <w:numFmt w:val="decimal"/>
      <w:lvlText w:val=""/>
      <w:lvlJc w:val="left"/>
    </w:lvl>
    <w:lvl w:ilvl="2" w:tplc="A606D27E">
      <w:numFmt w:val="decimal"/>
      <w:lvlText w:val=""/>
      <w:lvlJc w:val="left"/>
    </w:lvl>
    <w:lvl w:ilvl="3" w:tplc="E5688166">
      <w:numFmt w:val="decimal"/>
      <w:lvlText w:val=""/>
      <w:lvlJc w:val="left"/>
    </w:lvl>
    <w:lvl w:ilvl="4" w:tplc="AAC274FC">
      <w:numFmt w:val="decimal"/>
      <w:lvlText w:val=""/>
      <w:lvlJc w:val="left"/>
    </w:lvl>
    <w:lvl w:ilvl="5" w:tplc="68DACEE0">
      <w:numFmt w:val="decimal"/>
      <w:lvlText w:val=""/>
      <w:lvlJc w:val="left"/>
    </w:lvl>
    <w:lvl w:ilvl="6" w:tplc="F0D47D9C">
      <w:numFmt w:val="decimal"/>
      <w:lvlText w:val=""/>
      <w:lvlJc w:val="left"/>
    </w:lvl>
    <w:lvl w:ilvl="7" w:tplc="2ECE0FAA">
      <w:numFmt w:val="decimal"/>
      <w:lvlText w:val=""/>
      <w:lvlJc w:val="left"/>
    </w:lvl>
    <w:lvl w:ilvl="8" w:tplc="4EF8E930">
      <w:numFmt w:val="decimal"/>
      <w:lvlText w:val=""/>
      <w:lvlJc w:val="left"/>
    </w:lvl>
  </w:abstractNum>
  <w:abstractNum w:abstractNumId="9" w15:restartNumberingAfterBreak="0">
    <w:nsid w:val="FFFFFF89"/>
    <w:multiLevelType w:val="singleLevel"/>
    <w:tmpl w:val="1DDA7D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686353"/>
    <w:multiLevelType w:val="hybridMultilevel"/>
    <w:tmpl w:val="86A84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A0B13"/>
    <w:multiLevelType w:val="hybridMultilevel"/>
    <w:tmpl w:val="A80C76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393E3D"/>
    <w:multiLevelType w:val="hybridMultilevel"/>
    <w:tmpl w:val="2A126984"/>
    <w:lvl w:ilvl="0" w:tplc="441099A8">
      <w:numFmt w:val="bullet"/>
      <w:lvlText w:val="•"/>
      <w:lvlJc w:val="left"/>
      <w:pPr>
        <w:ind w:left="1080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CEE2FE5"/>
    <w:multiLevelType w:val="hybridMultilevel"/>
    <w:tmpl w:val="6276B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53D09E6"/>
    <w:multiLevelType w:val="hybridMultilevel"/>
    <w:tmpl w:val="B4D017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5C25618"/>
    <w:multiLevelType w:val="hybridMultilevel"/>
    <w:tmpl w:val="47422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1A22C9"/>
    <w:multiLevelType w:val="hybridMultilevel"/>
    <w:tmpl w:val="792ABB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C893487"/>
    <w:multiLevelType w:val="hybridMultilevel"/>
    <w:tmpl w:val="411C4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E622EB"/>
    <w:multiLevelType w:val="hybridMultilevel"/>
    <w:tmpl w:val="85ACB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D617D"/>
    <w:multiLevelType w:val="hybridMultilevel"/>
    <w:tmpl w:val="2E82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2635649">
    <w:abstractNumId w:val="15"/>
  </w:num>
  <w:num w:numId="2" w16cid:durableId="2012219489">
    <w:abstractNumId w:val="18"/>
  </w:num>
  <w:num w:numId="3" w16cid:durableId="1476412508">
    <w:abstractNumId w:val="19"/>
  </w:num>
  <w:num w:numId="4" w16cid:durableId="1174952265">
    <w:abstractNumId w:val="14"/>
  </w:num>
  <w:num w:numId="5" w16cid:durableId="1021709051">
    <w:abstractNumId w:val="16"/>
  </w:num>
  <w:num w:numId="6" w16cid:durableId="1216159371">
    <w:abstractNumId w:val="13"/>
  </w:num>
  <w:num w:numId="7" w16cid:durableId="1641224780">
    <w:abstractNumId w:val="12"/>
  </w:num>
  <w:num w:numId="8" w16cid:durableId="557396131">
    <w:abstractNumId w:val="11"/>
  </w:num>
  <w:num w:numId="9" w16cid:durableId="144859271">
    <w:abstractNumId w:val="9"/>
  </w:num>
  <w:num w:numId="10" w16cid:durableId="281115910">
    <w:abstractNumId w:val="7"/>
  </w:num>
  <w:num w:numId="11" w16cid:durableId="1833713875">
    <w:abstractNumId w:val="6"/>
  </w:num>
  <w:num w:numId="12" w16cid:durableId="2142460097">
    <w:abstractNumId w:val="5"/>
  </w:num>
  <w:num w:numId="13" w16cid:durableId="955988973">
    <w:abstractNumId w:val="4"/>
  </w:num>
  <w:num w:numId="14" w16cid:durableId="288049915">
    <w:abstractNumId w:val="8"/>
  </w:num>
  <w:num w:numId="15" w16cid:durableId="1689059654">
    <w:abstractNumId w:val="3"/>
  </w:num>
  <w:num w:numId="16" w16cid:durableId="967130855">
    <w:abstractNumId w:val="2"/>
  </w:num>
  <w:num w:numId="17" w16cid:durableId="1681153623">
    <w:abstractNumId w:val="1"/>
  </w:num>
  <w:num w:numId="18" w16cid:durableId="2045590414">
    <w:abstractNumId w:val="0"/>
  </w:num>
  <w:num w:numId="19" w16cid:durableId="15861099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10538781">
    <w:abstractNumId w:val="10"/>
  </w:num>
  <w:num w:numId="21" w16cid:durableId="19023292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7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NDKzNDE2NDYyMjdT0lEKTi0uzszPAykwrAUA5QEmWCwAAAA="/>
  </w:docVars>
  <w:rsids>
    <w:rsidRoot w:val="009C48B4"/>
    <w:rsid w:val="000033D7"/>
    <w:rsid w:val="00006264"/>
    <w:rsid w:val="00007A6A"/>
    <w:rsid w:val="00010D45"/>
    <w:rsid w:val="000122E6"/>
    <w:rsid w:val="000130C5"/>
    <w:rsid w:val="000139B3"/>
    <w:rsid w:val="00014462"/>
    <w:rsid w:val="00017738"/>
    <w:rsid w:val="00017FA5"/>
    <w:rsid w:val="00021CC8"/>
    <w:rsid w:val="000322DF"/>
    <w:rsid w:val="00033D1D"/>
    <w:rsid w:val="00035D8F"/>
    <w:rsid w:val="00036EB6"/>
    <w:rsid w:val="00036EED"/>
    <w:rsid w:val="000377A0"/>
    <w:rsid w:val="00037ADB"/>
    <w:rsid w:val="000405DC"/>
    <w:rsid w:val="00040901"/>
    <w:rsid w:val="000420BF"/>
    <w:rsid w:val="000421D8"/>
    <w:rsid w:val="000440AE"/>
    <w:rsid w:val="00044EE1"/>
    <w:rsid w:val="000465AF"/>
    <w:rsid w:val="00050290"/>
    <w:rsid w:val="000529EB"/>
    <w:rsid w:val="00054287"/>
    <w:rsid w:val="00054732"/>
    <w:rsid w:val="0005514C"/>
    <w:rsid w:val="00055EB2"/>
    <w:rsid w:val="00057498"/>
    <w:rsid w:val="00057FED"/>
    <w:rsid w:val="0006059C"/>
    <w:rsid w:val="00060B42"/>
    <w:rsid w:val="00061933"/>
    <w:rsid w:val="00067148"/>
    <w:rsid w:val="000734D4"/>
    <w:rsid w:val="00075983"/>
    <w:rsid w:val="00076394"/>
    <w:rsid w:val="00080A93"/>
    <w:rsid w:val="000813D9"/>
    <w:rsid w:val="000813E5"/>
    <w:rsid w:val="0008264F"/>
    <w:rsid w:val="00082B2C"/>
    <w:rsid w:val="00083219"/>
    <w:rsid w:val="000848DA"/>
    <w:rsid w:val="00084C81"/>
    <w:rsid w:val="00091F6D"/>
    <w:rsid w:val="000923EA"/>
    <w:rsid w:val="00092595"/>
    <w:rsid w:val="000948D6"/>
    <w:rsid w:val="00095854"/>
    <w:rsid w:val="00095B94"/>
    <w:rsid w:val="000A113A"/>
    <w:rsid w:val="000A14A4"/>
    <w:rsid w:val="000A1868"/>
    <w:rsid w:val="000A3FD8"/>
    <w:rsid w:val="000A4222"/>
    <w:rsid w:val="000A5DF3"/>
    <w:rsid w:val="000B3E0B"/>
    <w:rsid w:val="000B41FD"/>
    <w:rsid w:val="000B64F7"/>
    <w:rsid w:val="000B7354"/>
    <w:rsid w:val="000C08DF"/>
    <w:rsid w:val="000C1285"/>
    <w:rsid w:val="000C2D90"/>
    <w:rsid w:val="000C6DAA"/>
    <w:rsid w:val="000C7A2D"/>
    <w:rsid w:val="000D035D"/>
    <w:rsid w:val="000D0611"/>
    <w:rsid w:val="000D10EB"/>
    <w:rsid w:val="000D153C"/>
    <w:rsid w:val="000D2D62"/>
    <w:rsid w:val="000D3B3B"/>
    <w:rsid w:val="000D5BD8"/>
    <w:rsid w:val="000D5F81"/>
    <w:rsid w:val="000D618D"/>
    <w:rsid w:val="000E212A"/>
    <w:rsid w:val="000E25ED"/>
    <w:rsid w:val="000E3F5A"/>
    <w:rsid w:val="000E6429"/>
    <w:rsid w:val="000F56DB"/>
    <w:rsid w:val="000F7A43"/>
    <w:rsid w:val="001000BB"/>
    <w:rsid w:val="0010235D"/>
    <w:rsid w:val="00102AEE"/>
    <w:rsid w:val="00103584"/>
    <w:rsid w:val="001051EA"/>
    <w:rsid w:val="00105C3F"/>
    <w:rsid w:val="001102B6"/>
    <w:rsid w:val="00114F4F"/>
    <w:rsid w:val="0011763A"/>
    <w:rsid w:val="001220DF"/>
    <w:rsid w:val="00123033"/>
    <w:rsid w:val="0012340C"/>
    <w:rsid w:val="00126774"/>
    <w:rsid w:val="00126B22"/>
    <w:rsid w:val="00127547"/>
    <w:rsid w:val="00130281"/>
    <w:rsid w:val="0013407C"/>
    <w:rsid w:val="001356E1"/>
    <w:rsid w:val="00135D55"/>
    <w:rsid w:val="00135E1C"/>
    <w:rsid w:val="00136FBB"/>
    <w:rsid w:val="00137CC6"/>
    <w:rsid w:val="001409CB"/>
    <w:rsid w:val="00141E05"/>
    <w:rsid w:val="00143BA3"/>
    <w:rsid w:val="0014410C"/>
    <w:rsid w:val="00145DBC"/>
    <w:rsid w:val="001461CE"/>
    <w:rsid w:val="0014670E"/>
    <w:rsid w:val="00150E8F"/>
    <w:rsid w:val="00153526"/>
    <w:rsid w:val="001540D2"/>
    <w:rsid w:val="001551C9"/>
    <w:rsid w:val="00155E30"/>
    <w:rsid w:val="001566D9"/>
    <w:rsid w:val="00160DE2"/>
    <w:rsid w:val="0016212E"/>
    <w:rsid w:val="0016293B"/>
    <w:rsid w:val="0016395D"/>
    <w:rsid w:val="001646A5"/>
    <w:rsid w:val="001647DF"/>
    <w:rsid w:val="00164E17"/>
    <w:rsid w:val="00166F1B"/>
    <w:rsid w:val="0017059B"/>
    <w:rsid w:val="00170E02"/>
    <w:rsid w:val="001734D1"/>
    <w:rsid w:val="00174750"/>
    <w:rsid w:val="00177E5E"/>
    <w:rsid w:val="0018105A"/>
    <w:rsid w:val="00183056"/>
    <w:rsid w:val="00186D43"/>
    <w:rsid w:val="001873FB"/>
    <w:rsid w:val="00187439"/>
    <w:rsid w:val="001900A4"/>
    <w:rsid w:val="001925B3"/>
    <w:rsid w:val="00192D24"/>
    <w:rsid w:val="001A256A"/>
    <w:rsid w:val="001A31C5"/>
    <w:rsid w:val="001A39D6"/>
    <w:rsid w:val="001A47FE"/>
    <w:rsid w:val="001A61BF"/>
    <w:rsid w:val="001A76BF"/>
    <w:rsid w:val="001B17B7"/>
    <w:rsid w:val="001B2A97"/>
    <w:rsid w:val="001B48CF"/>
    <w:rsid w:val="001B4C48"/>
    <w:rsid w:val="001C418C"/>
    <w:rsid w:val="001C44A8"/>
    <w:rsid w:val="001C4937"/>
    <w:rsid w:val="001D09E5"/>
    <w:rsid w:val="001D2727"/>
    <w:rsid w:val="001D31C6"/>
    <w:rsid w:val="001D4317"/>
    <w:rsid w:val="001D64AA"/>
    <w:rsid w:val="001D6CD6"/>
    <w:rsid w:val="001E01A9"/>
    <w:rsid w:val="001E03B5"/>
    <w:rsid w:val="001E0AEA"/>
    <w:rsid w:val="001F2C90"/>
    <w:rsid w:val="001F44B5"/>
    <w:rsid w:val="001F4FF9"/>
    <w:rsid w:val="001F6209"/>
    <w:rsid w:val="00202FDB"/>
    <w:rsid w:val="00203478"/>
    <w:rsid w:val="00203D0C"/>
    <w:rsid w:val="00205D1E"/>
    <w:rsid w:val="002106FC"/>
    <w:rsid w:val="002133C7"/>
    <w:rsid w:val="002137D7"/>
    <w:rsid w:val="0021455E"/>
    <w:rsid w:val="00216884"/>
    <w:rsid w:val="002168A6"/>
    <w:rsid w:val="00233227"/>
    <w:rsid w:val="00236883"/>
    <w:rsid w:val="00237091"/>
    <w:rsid w:val="00237144"/>
    <w:rsid w:val="00237A82"/>
    <w:rsid w:val="00241D49"/>
    <w:rsid w:val="00244213"/>
    <w:rsid w:val="00246CA0"/>
    <w:rsid w:val="00247630"/>
    <w:rsid w:val="00250219"/>
    <w:rsid w:val="00250CE4"/>
    <w:rsid w:val="00250F86"/>
    <w:rsid w:val="002510B8"/>
    <w:rsid w:val="00252556"/>
    <w:rsid w:val="00252FA3"/>
    <w:rsid w:val="00253319"/>
    <w:rsid w:val="00253A73"/>
    <w:rsid w:val="002547C2"/>
    <w:rsid w:val="00255032"/>
    <w:rsid w:val="002568AB"/>
    <w:rsid w:val="00256AB0"/>
    <w:rsid w:val="00260029"/>
    <w:rsid w:val="0026268A"/>
    <w:rsid w:val="00262CDE"/>
    <w:rsid w:val="00263E3A"/>
    <w:rsid w:val="002642CB"/>
    <w:rsid w:val="002657CB"/>
    <w:rsid w:val="00265DBC"/>
    <w:rsid w:val="00266331"/>
    <w:rsid w:val="002677C0"/>
    <w:rsid w:val="00267A19"/>
    <w:rsid w:val="00267C3E"/>
    <w:rsid w:val="00270C67"/>
    <w:rsid w:val="002711DF"/>
    <w:rsid w:val="00271240"/>
    <w:rsid w:val="002725C2"/>
    <w:rsid w:val="00277B6B"/>
    <w:rsid w:val="00277E2C"/>
    <w:rsid w:val="00281C83"/>
    <w:rsid w:val="00281D67"/>
    <w:rsid w:val="00282E37"/>
    <w:rsid w:val="00285287"/>
    <w:rsid w:val="00287D52"/>
    <w:rsid w:val="0029020F"/>
    <w:rsid w:val="002916D6"/>
    <w:rsid w:val="00291B47"/>
    <w:rsid w:val="00294A1A"/>
    <w:rsid w:val="00295648"/>
    <w:rsid w:val="002A4201"/>
    <w:rsid w:val="002A694A"/>
    <w:rsid w:val="002A74CD"/>
    <w:rsid w:val="002B0A44"/>
    <w:rsid w:val="002B25CA"/>
    <w:rsid w:val="002B3D12"/>
    <w:rsid w:val="002B45E8"/>
    <w:rsid w:val="002B4B4C"/>
    <w:rsid w:val="002B5394"/>
    <w:rsid w:val="002C1BEB"/>
    <w:rsid w:val="002C2327"/>
    <w:rsid w:val="002C287A"/>
    <w:rsid w:val="002C2E91"/>
    <w:rsid w:val="002C4238"/>
    <w:rsid w:val="002C485F"/>
    <w:rsid w:val="002C6D09"/>
    <w:rsid w:val="002C6D43"/>
    <w:rsid w:val="002C77FA"/>
    <w:rsid w:val="002D0EAD"/>
    <w:rsid w:val="002D1D65"/>
    <w:rsid w:val="002D2270"/>
    <w:rsid w:val="002D3394"/>
    <w:rsid w:val="002D492B"/>
    <w:rsid w:val="002D6E92"/>
    <w:rsid w:val="002D7606"/>
    <w:rsid w:val="002E0347"/>
    <w:rsid w:val="002E1979"/>
    <w:rsid w:val="002E1F13"/>
    <w:rsid w:val="002E3E4E"/>
    <w:rsid w:val="002E4EAF"/>
    <w:rsid w:val="002E5AA0"/>
    <w:rsid w:val="002E5F69"/>
    <w:rsid w:val="002E7024"/>
    <w:rsid w:val="002E71F0"/>
    <w:rsid w:val="002E772D"/>
    <w:rsid w:val="002F1045"/>
    <w:rsid w:val="002F42F4"/>
    <w:rsid w:val="002F524B"/>
    <w:rsid w:val="002F5B8F"/>
    <w:rsid w:val="002F677D"/>
    <w:rsid w:val="002F6D07"/>
    <w:rsid w:val="00300678"/>
    <w:rsid w:val="0030098B"/>
    <w:rsid w:val="0030132B"/>
    <w:rsid w:val="00301FE7"/>
    <w:rsid w:val="0030431C"/>
    <w:rsid w:val="00304C42"/>
    <w:rsid w:val="00304FC9"/>
    <w:rsid w:val="003067AA"/>
    <w:rsid w:val="00307BBD"/>
    <w:rsid w:val="00314BCC"/>
    <w:rsid w:val="003154F9"/>
    <w:rsid w:val="00315F8A"/>
    <w:rsid w:val="00316339"/>
    <w:rsid w:val="0032178E"/>
    <w:rsid w:val="00322AC2"/>
    <w:rsid w:val="003262AA"/>
    <w:rsid w:val="0033079E"/>
    <w:rsid w:val="0034404C"/>
    <w:rsid w:val="00344267"/>
    <w:rsid w:val="00344330"/>
    <w:rsid w:val="00347B33"/>
    <w:rsid w:val="00347B36"/>
    <w:rsid w:val="0035116F"/>
    <w:rsid w:val="003512E0"/>
    <w:rsid w:val="00352D22"/>
    <w:rsid w:val="00352E22"/>
    <w:rsid w:val="00353730"/>
    <w:rsid w:val="00356EF0"/>
    <w:rsid w:val="00360712"/>
    <w:rsid w:val="0036167C"/>
    <w:rsid w:val="003616C9"/>
    <w:rsid w:val="00361818"/>
    <w:rsid w:val="00361904"/>
    <w:rsid w:val="003656D8"/>
    <w:rsid w:val="00367DFB"/>
    <w:rsid w:val="00370DB5"/>
    <w:rsid w:val="003725AF"/>
    <w:rsid w:val="003741AC"/>
    <w:rsid w:val="003751CB"/>
    <w:rsid w:val="003753D1"/>
    <w:rsid w:val="0037615B"/>
    <w:rsid w:val="003765D5"/>
    <w:rsid w:val="00382BAB"/>
    <w:rsid w:val="00387659"/>
    <w:rsid w:val="003920E2"/>
    <w:rsid w:val="003930D3"/>
    <w:rsid w:val="00396AE8"/>
    <w:rsid w:val="0039764A"/>
    <w:rsid w:val="003B26F3"/>
    <w:rsid w:val="003B6A84"/>
    <w:rsid w:val="003B7B09"/>
    <w:rsid w:val="003C25AE"/>
    <w:rsid w:val="003C2BF1"/>
    <w:rsid w:val="003C34F5"/>
    <w:rsid w:val="003C4E03"/>
    <w:rsid w:val="003C6729"/>
    <w:rsid w:val="003D177C"/>
    <w:rsid w:val="003D1947"/>
    <w:rsid w:val="003D194F"/>
    <w:rsid w:val="003D481F"/>
    <w:rsid w:val="003D580A"/>
    <w:rsid w:val="003D61FE"/>
    <w:rsid w:val="003D65F7"/>
    <w:rsid w:val="003D6A23"/>
    <w:rsid w:val="003D6A24"/>
    <w:rsid w:val="003D7F16"/>
    <w:rsid w:val="003E1868"/>
    <w:rsid w:val="003E18C5"/>
    <w:rsid w:val="003E1C46"/>
    <w:rsid w:val="003E2C39"/>
    <w:rsid w:val="003E6045"/>
    <w:rsid w:val="003E64F7"/>
    <w:rsid w:val="003E6C68"/>
    <w:rsid w:val="003E6C83"/>
    <w:rsid w:val="003F0405"/>
    <w:rsid w:val="003F17C9"/>
    <w:rsid w:val="003F44C9"/>
    <w:rsid w:val="003F5845"/>
    <w:rsid w:val="003F5B7D"/>
    <w:rsid w:val="003F5BAF"/>
    <w:rsid w:val="003F6E3D"/>
    <w:rsid w:val="003F7826"/>
    <w:rsid w:val="004032F8"/>
    <w:rsid w:val="00406530"/>
    <w:rsid w:val="00411F35"/>
    <w:rsid w:val="00415412"/>
    <w:rsid w:val="0041582B"/>
    <w:rsid w:val="004162D3"/>
    <w:rsid w:val="00422BFE"/>
    <w:rsid w:val="00422DB6"/>
    <w:rsid w:val="0042381A"/>
    <w:rsid w:val="00424B8E"/>
    <w:rsid w:val="00424FC7"/>
    <w:rsid w:val="00425B7D"/>
    <w:rsid w:val="00427211"/>
    <w:rsid w:val="00427321"/>
    <w:rsid w:val="004273A2"/>
    <w:rsid w:val="0043073C"/>
    <w:rsid w:val="004307FA"/>
    <w:rsid w:val="0043754A"/>
    <w:rsid w:val="00437EEF"/>
    <w:rsid w:val="004404E9"/>
    <w:rsid w:val="0044056B"/>
    <w:rsid w:val="00440CA2"/>
    <w:rsid w:val="00442432"/>
    <w:rsid w:val="00442BC1"/>
    <w:rsid w:val="00442D2A"/>
    <w:rsid w:val="00442DF3"/>
    <w:rsid w:val="004449C4"/>
    <w:rsid w:val="00445581"/>
    <w:rsid w:val="00446199"/>
    <w:rsid w:val="004467CA"/>
    <w:rsid w:val="004467E7"/>
    <w:rsid w:val="00447F88"/>
    <w:rsid w:val="004527A9"/>
    <w:rsid w:val="00454230"/>
    <w:rsid w:val="00454CB8"/>
    <w:rsid w:val="004554DA"/>
    <w:rsid w:val="00461CFA"/>
    <w:rsid w:val="00461F86"/>
    <w:rsid w:val="0046273D"/>
    <w:rsid w:val="00463BE6"/>
    <w:rsid w:val="00464CA0"/>
    <w:rsid w:val="00467455"/>
    <w:rsid w:val="00467CDC"/>
    <w:rsid w:val="00470F2E"/>
    <w:rsid w:val="00471B32"/>
    <w:rsid w:val="00472D38"/>
    <w:rsid w:val="0047385B"/>
    <w:rsid w:val="00474268"/>
    <w:rsid w:val="00474845"/>
    <w:rsid w:val="00475B4F"/>
    <w:rsid w:val="00477174"/>
    <w:rsid w:val="00480DEE"/>
    <w:rsid w:val="00482149"/>
    <w:rsid w:val="0048429B"/>
    <w:rsid w:val="00484EA5"/>
    <w:rsid w:val="00484ECB"/>
    <w:rsid w:val="00485A49"/>
    <w:rsid w:val="00486549"/>
    <w:rsid w:val="00486AD3"/>
    <w:rsid w:val="00487A80"/>
    <w:rsid w:val="00493E65"/>
    <w:rsid w:val="004943A0"/>
    <w:rsid w:val="00494D6D"/>
    <w:rsid w:val="00495259"/>
    <w:rsid w:val="004A0E6B"/>
    <w:rsid w:val="004A1D09"/>
    <w:rsid w:val="004A24EE"/>
    <w:rsid w:val="004A561E"/>
    <w:rsid w:val="004A694D"/>
    <w:rsid w:val="004A7972"/>
    <w:rsid w:val="004B017B"/>
    <w:rsid w:val="004B0F07"/>
    <w:rsid w:val="004B29DA"/>
    <w:rsid w:val="004B30A7"/>
    <w:rsid w:val="004B35FC"/>
    <w:rsid w:val="004B5396"/>
    <w:rsid w:val="004C1D09"/>
    <w:rsid w:val="004C1EE4"/>
    <w:rsid w:val="004C20CF"/>
    <w:rsid w:val="004C3EBC"/>
    <w:rsid w:val="004C5C79"/>
    <w:rsid w:val="004D0CCA"/>
    <w:rsid w:val="004D10E0"/>
    <w:rsid w:val="004D14FA"/>
    <w:rsid w:val="004D31B0"/>
    <w:rsid w:val="004D4871"/>
    <w:rsid w:val="004D4B3B"/>
    <w:rsid w:val="004D5DF4"/>
    <w:rsid w:val="004E0B0B"/>
    <w:rsid w:val="004E150D"/>
    <w:rsid w:val="004E1CA1"/>
    <w:rsid w:val="004E2437"/>
    <w:rsid w:val="004E43DC"/>
    <w:rsid w:val="004E7314"/>
    <w:rsid w:val="004E7512"/>
    <w:rsid w:val="004F0626"/>
    <w:rsid w:val="004F38FE"/>
    <w:rsid w:val="004F4CD2"/>
    <w:rsid w:val="004F6515"/>
    <w:rsid w:val="004F6DF0"/>
    <w:rsid w:val="005018B5"/>
    <w:rsid w:val="00502493"/>
    <w:rsid w:val="00503853"/>
    <w:rsid w:val="005038E7"/>
    <w:rsid w:val="00504082"/>
    <w:rsid w:val="00506D16"/>
    <w:rsid w:val="0050763E"/>
    <w:rsid w:val="00511537"/>
    <w:rsid w:val="00512EE1"/>
    <w:rsid w:val="005153E1"/>
    <w:rsid w:val="005155AE"/>
    <w:rsid w:val="00521483"/>
    <w:rsid w:val="005240C8"/>
    <w:rsid w:val="0052744F"/>
    <w:rsid w:val="005323B6"/>
    <w:rsid w:val="00532917"/>
    <w:rsid w:val="00532ACB"/>
    <w:rsid w:val="00533BEC"/>
    <w:rsid w:val="00533FC4"/>
    <w:rsid w:val="00534F49"/>
    <w:rsid w:val="005361DE"/>
    <w:rsid w:val="005402BD"/>
    <w:rsid w:val="00542109"/>
    <w:rsid w:val="005421DE"/>
    <w:rsid w:val="00544E08"/>
    <w:rsid w:val="00545271"/>
    <w:rsid w:val="0054626D"/>
    <w:rsid w:val="00546C8C"/>
    <w:rsid w:val="005502D1"/>
    <w:rsid w:val="00555301"/>
    <w:rsid w:val="005553BD"/>
    <w:rsid w:val="00555AF9"/>
    <w:rsid w:val="00557577"/>
    <w:rsid w:val="005602F7"/>
    <w:rsid w:val="0056307C"/>
    <w:rsid w:val="00564208"/>
    <w:rsid w:val="00565CEA"/>
    <w:rsid w:val="00566382"/>
    <w:rsid w:val="005710D9"/>
    <w:rsid w:val="005719F6"/>
    <w:rsid w:val="00571A2A"/>
    <w:rsid w:val="00574D6A"/>
    <w:rsid w:val="0057503C"/>
    <w:rsid w:val="0057577A"/>
    <w:rsid w:val="00577D3B"/>
    <w:rsid w:val="00581322"/>
    <w:rsid w:val="00583267"/>
    <w:rsid w:val="00586279"/>
    <w:rsid w:val="00590F4A"/>
    <w:rsid w:val="0059102B"/>
    <w:rsid w:val="00591577"/>
    <w:rsid w:val="00591950"/>
    <w:rsid w:val="0059522C"/>
    <w:rsid w:val="005A0EDD"/>
    <w:rsid w:val="005A30C4"/>
    <w:rsid w:val="005A7B01"/>
    <w:rsid w:val="005A7C72"/>
    <w:rsid w:val="005B0D6C"/>
    <w:rsid w:val="005B1C41"/>
    <w:rsid w:val="005B39E4"/>
    <w:rsid w:val="005B48A7"/>
    <w:rsid w:val="005B49DB"/>
    <w:rsid w:val="005C095F"/>
    <w:rsid w:val="005C096E"/>
    <w:rsid w:val="005C18EB"/>
    <w:rsid w:val="005C1EDB"/>
    <w:rsid w:val="005C27BF"/>
    <w:rsid w:val="005C60C4"/>
    <w:rsid w:val="005C6A00"/>
    <w:rsid w:val="005C7E89"/>
    <w:rsid w:val="005D1A9F"/>
    <w:rsid w:val="005D3378"/>
    <w:rsid w:val="005D5CCD"/>
    <w:rsid w:val="005E05BE"/>
    <w:rsid w:val="005E0E9E"/>
    <w:rsid w:val="005E1807"/>
    <w:rsid w:val="005E3EF6"/>
    <w:rsid w:val="005F21EA"/>
    <w:rsid w:val="005F3B93"/>
    <w:rsid w:val="005F558D"/>
    <w:rsid w:val="005F59B7"/>
    <w:rsid w:val="005F6F55"/>
    <w:rsid w:val="006005AF"/>
    <w:rsid w:val="0060170B"/>
    <w:rsid w:val="00601C20"/>
    <w:rsid w:val="00602D39"/>
    <w:rsid w:val="006031CC"/>
    <w:rsid w:val="006033FB"/>
    <w:rsid w:val="00604E45"/>
    <w:rsid w:val="006060AB"/>
    <w:rsid w:val="00606FEA"/>
    <w:rsid w:val="00607FBB"/>
    <w:rsid w:val="006101B6"/>
    <w:rsid w:val="00612D52"/>
    <w:rsid w:val="0061335E"/>
    <w:rsid w:val="00620555"/>
    <w:rsid w:val="00621912"/>
    <w:rsid w:val="00621B69"/>
    <w:rsid w:val="00622D2B"/>
    <w:rsid w:val="00623CCF"/>
    <w:rsid w:val="00625A3E"/>
    <w:rsid w:val="00627F96"/>
    <w:rsid w:val="006307F7"/>
    <w:rsid w:val="00632173"/>
    <w:rsid w:val="00634156"/>
    <w:rsid w:val="0063702A"/>
    <w:rsid w:val="00640919"/>
    <w:rsid w:val="00641397"/>
    <w:rsid w:val="00644E3C"/>
    <w:rsid w:val="0065002D"/>
    <w:rsid w:val="00650A82"/>
    <w:rsid w:val="00651312"/>
    <w:rsid w:val="00652CDB"/>
    <w:rsid w:val="006546A6"/>
    <w:rsid w:val="0065721C"/>
    <w:rsid w:val="00657331"/>
    <w:rsid w:val="00663334"/>
    <w:rsid w:val="0066404A"/>
    <w:rsid w:val="006648E7"/>
    <w:rsid w:val="00672648"/>
    <w:rsid w:val="00672EC8"/>
    <w:rsid w:val="0067601E"/>
    <w:rsid w:val="0067707A"/>
    <w:rsid w:val="0068102C"/>
    <w:rsid w:val="0068109D"/>
    <w:rsid w:val="00681534"/>
    <w:rsid w:val="00683309"/>
    <w:rsid w:val="00683566"/>
    <w:rsid w:val="00683D98"/>
    <w:rsid w:val="00683EE7"/>
    <w:rsid w:val="006851A2"/>
    <w:rsid w:val="006856BD"/>
    <w:rsid w:val="00685A65"/>
    <w:rsid w:val="00685F30"/>
    <w:rsid w:val="00686E78"/>
    <w:rsid w:val="00690E98"/>
    <w:rsid w:val="00697241"/>
    <w:rsid w:val="00697548"/>
    <w:rsid w:val="00697CB8"/>
    <w:rsid w:val="006A0337"/>
    <w:rsid w:val="006A0BAF"/>
    <w:rsid w:val="006A18A7"/>
    <w:rsid w:val="006A515E"/>
    <w:rsid w:val="006A65A0"/>
    <w:rsid w:val="006A7240"/>
    <w:rsid w:val="006B0A08"/>
    <w:rsid w:val="006B327A"/>
    <w:rsid w:val="006B3528"/>
    <w:rsid w:val="006B4159"/>
    <w:rsid w:val="006B4A0E"/>
    <w:rsid w:val="006B63A8"/>
    <w:rsid w:val="006B6468"/>
    <w:rsid w:val="006B6A50"/>
    <w:rsid w:val="006C3654"/>
    <w:rsid w:val="006C38A8"/>
    <w:rsid w:val="006C4426"/>
    <w:rsid w:val="006C68E8"/>
    <w:rsid w:val="006D01C4"/>
    <w:rsid w:val="006D0577"/>
    <w:rsid w:val="006D2395"/>
    <w:rsid w:val="006D4345"/>
    <w:rsid w:val="006D4AB2"/>
    <w:rsid w:val="006D698A"/>
    <w:rsid w:val="006E04ED"/>
    <w:rsid w:val="006E0A44"/>
    <w:rsid w:val="006E25AC"/>
    <w:rsid w:val="006E4052"/>
    <w:rsid w:val="006E5B21"/>
    <w:rsid w:val="006F5DE5"/>
    <w:rsid w:val="00701F8C"/>
    <w:rsid w:val="00702813"/>
    <w:rsid w:val="00704530"/>
    <w:rsid w:val="00705469"/>
    <w:rsid w:val="00706C88"/>
    <w:rsid w:val="0071038D"/>
    <w:rsid w:val="00712795"/>
    <w:rsid w:val="00712ACD"/>
    <w:rsid w:val="00713667"/>
    <w:rsid w:val="00717572"/>
    <w:rsid w:val="007176A1"/>
    <w:rsid w:val="00720790"/>
    <w:rsid w:val="00721F1C"/>
    <w:rsid w:val="007257AC"/>
    <w:rsid w:val="00730AEF"/>
    <w:rsid w:val="00736240"/>
    <w:rsid w:val="00740161"/>
    <w:rsid w:val="007403BA"/>
    <w:rsid w:val="0074044F"/>
    <w:rsid w:val="00742EFF"/>
    <w:rsid w:val="00747721"/>
    <w:rsid w:val="007479CF"/>
    <w:rsid w:val="0075128E"/>
    <w:rsid w:val="00753879"/>
    <w:rsid w:val="007620A4"/>
    <w:rsid w:val="00765D02"/>
    <w:rsid w:val="00767E90"/>
    <w:rsid w:val="007720C5"/>
    <w:rsid w:val="00772293"/>
    <w:rsid w:val="00776D90"/>
    <w:rsid w:val="007824F6"/>
    <w:rsid w:val="007873E0"/>
    <w:rsid w:val="0078752D"/>
    <w:rsid w:val="00793DA4"/>
    <w:rsid w:val="00794A9A"/>
    <w:rsid w:val="007967F4"/>
    <w:rsid w:val="007972E8"/>
    <w:rsid w:val="007A0F9F"/>
    <w:rsid w:val="007A1C78"/>
    <w:rsid w:val="007A77BE"/>
    <w:rsid w:val="007A790F"/>
    <w:rsid w:val="007B0291"/>
    <w:rsid w:val="007B13DB"/>
    <w:rsid w:val="007B1B43"/>
    <w:rsid w:val="007B3181"/>
    <w:rsid w:val="007B3236"/>
    <w:rsid w:val="007B412E"/>
    <w:rsid w:val="007B606C"/>
    <w:rsid w:val="007B683D"/>
    <w:rsid w:val="007C018B"/>
    <w:rsid w:val="007C0499"/>
    <w:rsid w:val="007C31D7"/>
    <w:rsid w:val="007C3906"/>
    <w:rsid w:val="007C4F1D"/>
    <w:rsid w:val="007C5594"/>
    <w:rsid w:val="007C6F8C"/>
    <w:rsid w:val="007D2096"/>
    <w:rsid w:val="007D2C8C"/>
    <w:rsid w:val="007D4B18"/>
    <w:rsid w:val="007D51F7"/>
    <w:rsid w:val="007D5768"/>
    <w:rsid w:val="007D624D"/>
    <w:rsid w:val="007E1F1C"/>
    <w:rsid w:val="007E2AE8"/>
    <w:rsid w:val="007E3ED5"/>
    <w:rsid w:val="007E3FA1"/>
    <w:rsid w:val="007E47EF"/>
    <w:rsid w:val="007E5885"/>
    <w:rsid w:val="007E67F9"/>
    <w:rsid w:val="007F2220"/>
    <w:rsid w:val="007F662E"/>
    <w:rsid w:val="007F6A5B"/>
    <w:rsid w:val="008021F1"/>
    <w:rsid w:val="008028D0"/>
    <w:rsid w:val="0080599E"/>
    <w:rsid w:val="008076F7"/>
    <w:rsid w:val="008105E8"/>
    <w:rsid w:val="00811226"/>
    <w:rsid w:val="008113FB"/>
    <w:rsid w:val="00812240"/>
    <w:rsid w:val="00816C7F"/>
    <w:rsid w:val="0081718C"/>
    <w:rsid w:val="00820EC6"/>
    <w:rsid w:val="0082454C"/>
    <w:rsid w:val="00824FF5"/>
    <w:rsid w:val="008274DA"/>
    <w:rsid w:val="00832448"/>
    <w:rsid w:val="008331CF"/>
    <w:rsid w:val="00835108"/>
    <w:rsid w:val="008401D5"/>
    <w:rsid w:val="008411F6"/>
    <w:rsid w:val="00841E78"/>
    <w:rsid w:val="008427AE"/>
    <w:rsid w:val="008429EF"/>
    <w:rsid w:val="00844612"/>
    <w:rsid w:val="00847057"/>
    <w:rsid w:val="00847682"/>
    <w:rsid w:val="00852794"/>
    <w:rsid w:val="00854176"/>
    <w:rsid w:val="00854B68"/>
    <w:rsid w:val="00856D06"/>
    <w:rsid w:val="0085782E"/>
    <w:rsid w:val="00861C4A"/>
    <w:rsid w:val="00865BFF"/>
    <w:rsid w:val="00867CE8"/>
    <w:rsid w:val="008737FE"/>
    <w:rsid w:val="00873EDC"/>
    <w:rsid w:val="00874629"/>
    <w:rsid w:val="00876616"/>
    <w:rsid w:val="00876804"/>
    <w:rsid w:val="00876C68"/>
    <w:rsid w:val="00877699"/>
    <w:rsid w:val="0088537C"/>
    <w:rsid w:val="00885F09"/>
    <w:rsid w:val="00886ABF"/>
    <w:rsid w:val="00891A8B"/>
    <w:rsid w:val="00892BD1"/>
    <w:rsid w:val="00893103"/>
    <w:rsid w:val="008950B5"/>
    <w:rsid w:val="008956BA"/>
    <w:rsid w:val="008A7949"/>
    <w:rsid w:val="008B0130"/>
    <w:rsid w:val="008B1474"/>
    <w:rsid w:val="008B263F"/>
    <w:rsid w:val="008B30B0"/>
    <w:rsid w:val="008B35D4"/>
    <w:rsid w:val="008B48D5"/>
    <w:rsid w:val="008B6DB4"/>
    <w:rsid w:val="008B6E5C"/>
    <w:rsid w:val="008B7307"/>
    <w:rsid w:val="008C308C"/>
    <w:rsid w:val="008C33D2"/>
    <w:rsid w:val="008C4F0C"/>
    <w:rsid w:val="008D0A65"/>
    <w:rsid w:val="008D34FB"/>
    <w:rsid w:val="008D6EDA"/>
    <w:rsid w:val="008D6F51"/>
    <w:rsid w:val="008D76F9"/>
    <w:rsid w:val="008E06CC"/>
    <w:rsid w:val="008E0F1A"/>
    <w:rsid w:val="008E38E5"/>
    <w:rsid w:val="008E5B0D"/>
    <w:rsid w:val="008E623C"/>
    <w:rsid w:val="008E625A"/>
    <w:rsid w:val="008E7052"/>
    <w:rsid w:val="008F17A1"/>
    <w:rsid w:val="008F1E97"/>
    <w:rsid w:val="008F3082"/>
    <w:rsid w:val="008F6002"/>
    <w:rsid w:val="009025AE"/>
    <w:rsid w:val="009049C2"/>
    <w:rsid w:val="009054D0"/>
    <w:rsid w:val="00906639"/>
    <w:rsid w:val="00907977"/>
    <w:rsid w:val="00907DCC"/>
    <w:rsid w:val="00910868"/>
    <w:rsid w:val="0091148E"/>
    <w:rsid w:val="00913CBD"/>
    <w:rsid w:val="00916C7A"/>
    <w:rsid w:val="009222E2"/>
    <w:rsid w:val="00922B78"/>
    <w:rsid w:val="009259EB"/>
    <w:rsid w:val="009260CF"/>
    <w:rsid w:val="009267F3"/>
    <w:rsid w:val="00927296"/>
    <w:rsid w:val="00927877"/>
    <w:rsid w:val="0093054D"/>
    <w:rsid w:val="00930EB4"/>
    <w:rsid w:val="0093177B"/>
    <w:rsid w:val="00932FF2"/>
    <w:rsid w:val="009350F0"/>
    <w:rsid w:val="00935744"/>
    <w:rsid w:val="00943F82"/>
    <w:rsid w:val="00945CD3"/>
    <w:rsid w:val="00952E8F"/>
    <w:rsid w:val="009536F9"/>
    <w:rsid w:val="0095691E"/>
    <w:rsid w:val="009603A3"/>
    <w:rsid w:val="009609CB"/>
    <w:rsid w:val="00960A4F"/>
    <w:rsid w:val="00960CDC"/>
    <w:rsid w:val="009618A1"/>
    <w:rsid w:val="00963C58"/>
    <w:rsid w:val="00963D57"/>
    <w:rsid w:val="0096544C"/>
    <w:rsid w:val="00965D98"/>
    <w:rsid w:val="009672DC"/>
    <w:rsid w:val="0096737A"/>
    <w:rsid w:val="00967BD5"/>
    <w:rsid w:val="0097177F"/>
    <w:rsid w:val="0097184D"/>
    <w:rsid w:val="009731C7"/>
    <w:rsid w:val="00974503"/>
    <w:rsid w:val="009745E3"/>
    <w:rsid w:val="00974B73"/>
    <w:rsid w:val="009754C0"/>
    <w:rsid w:val="0097558A"/>
    <w:rsid w:val="00976217"/>
    <w:rsid w:val="0097667B"/>
    <w:rsid w:val="00976D07"/>
    <w:rsid w:val="0097783C"/>
    <w:rsid w:val="00981223"/>
    <w:rsid w:val="00983E65"/>
    <w:rsid w:val="0098465F"/>
    <w:rsid w:val="009871C8"/>
    <w:rsid w:val="00990ED7"/>
    <w:rsid w:val="009915A3"/>
    <w:rsid w:val="00993560"/>
    <w:rsid w:val="00994262"/>
    <w:rsid w:val="00994DF6"/>
    <w:rsid w:val="009A03A3"/>
    <w:rsid w:val="009A1D90"/>
    <w:rsid w:val="009A3055"/>
    <w:rsid w:val="009A36A8"/>
    <w:rsid w:val="009A3AE8"/>
    <w:rsid w:val="009A3EFB"/>
    <w:rsid w:val="009A5B26"/>
    <w:rsid w:val="009B15EC"/>
    <w:rsid w:val="009B1601"/>
    <w:rsid w:val="009B391A"/>
    <w:rsid w:val="009B7F4A"/>
    <w:rsid w:val="009C2B9F"/>
    <w:rsid w:val="009C2D97"/>
    <w:rsid w:val="009C3942"/>
    <w:rsid w:val="009C435C"/>
    <w:rsid w:val="009C48B4"/>
    <w:rsid w:val="009C6098"/>
    <w:rsid w:val="009C7123"/>
    <w:rsid w:val="009D0521"/>
    <w:rsid w:val="009D196F"/>
    <w:rsid w:val="009D5995"/>
    <w:rsid w:val="009E2F73"/>
    <w:rsid w:val="009E549C"/>
    <w:rsid w:val="009F168A"/>
    <w:rsid w:val="009F3970"/>
    <w:rsid w:val="009F673A"/>
    <w:rsid w:val="009F6B17"/>
    <w:rsid w:val="00A00498"/>
    <w:rsid w:val="00A00B54"/>
    <w:rsid w:val="00A03834"/>
    <w:rsid w:val="00A04457"/>
    <w:rsid w:val="00A04B9D"/>
    <w:rsid w:val="00A0529B"/>
    <w:rsid w:val="00A06185"/>
    <w:rsid w:val="00A06DDB"/>
    <w:rsid w:val="00A0782E"/>
    <w:rsid w:val="00A15EC4"/>
    <w:rsid w:val="00A16503"/>
    <w:rsid w:val="00A236C0"/>
    <w:rsid w:val="00A25138"/>
    <w:rsid w:val="00A269FB"/>
    <w:rsid w:val="00A270B5"/>
    <w:rsid w:val="00A31C22"/>
    <w:rsid w:val="00A373BE"/>
    <w:rsid w:val="00A379DC"/>
    <w:rsid w:val="00A415D6"/>
    <w:rsid w:val="00A425CF"/>
    <w:rsid w:val="00A44455"/>
    <w:rsid w:val="00A4468A"/>
    <w:rsid w:val="00A4518D"/>
    <w:rsid w:val="00A4596A"/>
    <w:rsid w:val="00A45B1B"/>
    <w:rsid w:val="00A506F9"/>
    <w:rsid w:val="00A53865"/>
    <w:rsid w:val="00A5394A"/>
    <w:rsid w:val="00A53F43"/>
    <w:rsid w:val="00A56807"/>
    <w:rsid w:val="00A63F45"/>
    <w:rsid w:val="00A6740B"/>
    <w:rsid w:val="00A6751F"/>
    <w:rsid w:val="00A70024"/>
    <w:rsid w:val="00A70EE1"/>
    <w:rsid w:val="00A7310D"/>
    <w:rsid w:val="00A7324E"/>
    <w:rsid w:val="00A750FF"/>
    <w:rsid w:val="00A7691B"/>
    <w:rsid w:val="00A8145F"/>
    <w:rsid w:val="00A81C7B"/>
    <w:rsid w:val="00A81EA3"/>
    <w:rsid w:val="00A83FAD"/>
    <w:rsid w:val="00A86213"/>
    <w:rsid w:val="00A86228"/>
    <w:rsid w:val="00A86F24"/>
    <w:rsid w:val="00A90A8D"/>
    <w:rsid w:val="00A92E8C"/>
    <w:rsid w:val="00A94FAF"/>
    <w:rsid w:val="00A96C44"/>
    <w:rsid w:val="00AA1178"/>
    <w:rsid w:val="00AA4531"/>
    <w:rsid w:val="00AA4F22"/>
    <w:rsid w:val="00AA55F9"/>
    <w:rsid w:val="00AA6691"/>
    <w:rsid w:val="00AB0359"/>
    <w:rsid w:val="00AB14A7"/>
    <w:rsid w:val="00AB1F87"/>
    <w:rsid w:val="00AB2E6D"/>
    <w:rsid w:val="00AB40AC"/>
    <w:rsid w:val="00AB49BD"/>
    <w:rsid w:val="00AB4B5D"/>
    <w:rsid w:val="00AB6719"/>
    <w:rsid w:val="00AC2743"/>
    <w:rsid w:val="00AC2D57"/>
    <w:rsid w:val="00AC2E21"/>
    <w:rsid w:val="00AC327E"/>
    <w:rsid w:val="00AC3566"/>
    <w:rsid w:val="00AC384E"/>
    <w:rsid w:val="00AC3D43"/>
    <w:rsid w:val="00AC4642"/>
    <w:rsid w:val="00AC6C16"/>
    <w:rsid w:val="00AD1930"/>
    <w:rsid w:val="00AD300E"/>
    <w:rsid w:val="00AD4970"/>
    <w:rsid w:val="00AD5BE8"/>
    <w:rsid w:val="00AD672B"/>
    <w:rsid w:val="00AE21A2"/>
    <w:rsid w:val="00AE324F"/>
    <w:rsid w:val="00AE5FD3"/>
    <w:rsid w:val="00B01164"/>
    <w:rsid w:val="00B03107"/>
    <w:rsid w:val="00B0491B"/>
    <w:rsid w:val="00B05164"/>
    <w:rsid w:val="00B051AD"/>
    <w:rsid w:val="00B053EA"/>
    <w:rsid w:val="00B05EF1"/>
    <w:rsid w:val="00B06FA5"/>
    <w:rsid w:val="00B1035C"/>
    <w:rsid w:val="00B112EE"/>
    <w:rsid w:val="00B12410"/>
    <w:rsid w:val="00B1299D"/>
    <w:rsid w:val="00B14EC0"/>
    <w:rsid w:val="00B161A0"/>
    <w:rsid w:val="00B2480E"/>
    <w:rsid w:val="00B24AC3"/>
    <w:rsid w:val="00B2630A"/>
    <w:rsid w:val="00B26DD6"/>
    <w:rsid w:val="00B272C4"/>
    <w:rsid w:val="00B32D7E"/>
    <w:rsid w:val="00B335A5"/>
    <w:rsid w:val="00B336FF"/>
    <w:rsid w:val="00B36D43"/>
    <w:rsid w:val="00B370C8"/>
    <w:rsid w:val="00B37B54"/>
    <w:rsid w:val="00B41E2E"/>
    <w:rsid w:val="00B43587"/>
    <w:rsid w:val="00B44574"/>
    <w:rsid w:val="00B44739"/>
    <w:rsid w:val="00B45439"/>
    <w:rsid w:val="00B479AE"/>
    <w:rsid w:val="00B52278"/>
    <w:rsid w:val="00B52BCC"/>
    <w:rsid w:val="00B5434A"/>
    <w:rsid w:val="00B55D1D"/>
    <w:rsid w:val="00B5647A"/>
    <w:rsid w:val="00B5662E"/>
    <w:rsid w:val="00B6044A"/>
    <w:rsid w:val="00B629BE"/>
    <w:rsid w:val="00B649E3"/>
    <w:rsid w:val="00B65F6B"/>
    <w:rsid w:val="00B66B38"/>
    <w:rsid w:val="00B66DB7"/>
    <w:rsid w:val="00B6744C"/>
    <w:rsid w:val="00B70040"/>
    <w:rsid w:val="00B709C8"/>
    <w:rsid w:val="00B75358"/>
    <w:rsid w:val="00B836DE"/>
    <w:rsid w:val="00B86554"/>
    <w:rsid w:val="00B87757"/>
    <w:rsid w:val="00B87D29"/>
    <w:rsid w:val="00B92A23"/>
    <w:rsid w:val="00B94313"/>
    <w:rsid w:val="00B958B0"/>
    <w:rsid w:val="00B968B1"/>
    <w:rsid w:val="00BA0D30"/>
    <w:rsid w:val="00BA1C8F"/>
    <w:rsid w:val="00BA3121"/>
    <w:rsid w:val="00BA5B01"/>
    <w:rsid w:val="00BA7117"/>
    <w:rsid w:val="00BA7BBB"/>
    <w:rsid w:val="00BB126D"/>
    <w:rsid w:val="00BB18FB"/>
    <w:rsid w:val="00BB2D46"/>
    <w:rsid w:val="00BB319E"/>
    <w:rsid w:val="00BB36BA"/>
    <w:rsid w:val="00BB49DC"/>
    <w:rsid w:val="00BC183B"/>
    <w:rsid w:val="00BC3654"/>
    <w:rsid w:val="00BC71B9"/>
    <w:rsid w:val="00BC7387"/>
    <w:rsid w:val="00BD1873"/>
    <w:rsid w:val="00BD1A09"/>
    <w:rsid w:val="00BD4102"/>
    <w:rsid w:val="00BD45EC"/>
    <w:rsid w:val="00BD4933"/>
    <w:rsid w:val="00BD738D"/>
    <w:rsid w:val="00BD740F"/>
    <w:rsid w:val="00BD79A5"/>
    <w:rsid w:val="00BE2BC2"/>
    <w:rsid w:val="00BE2BD3"/>
    <w:rsid w:val="00BE2EAF"/>
    <w:rsid w:val="00BE340D"/>
    <w:rsid w:val="00BF169B"/>
    <w:rsid w:val="00BF2CBC"/>
    <w:rsid w:val="00BF35AA"/>
    <w:rsid w:val="00BF45D9"/>
    <w:rsid w:val="00BF63F9"/>
    <w:rsid w:val="00BF678E"/>
    <w:rsid w:val="00BF6C42"/>
    <w:rsid w:val="00BF6D1F"/>
    <w:rsid w:val="00C005AF"/>
    <w:rsid w:val="00C01230"/>
    <w:rsid w:val="00C01EB2"/>
    <w:rsid w:val="00C02AC9"/>
    <w:rsid w:val="00C0306B"/>
    <w:rsid w:val="00C030D2"/>
    <w:rsid w:val="00C04C0E"/>
    <w:rsid w:val="00C070FA"/>
    <w:rsid w:val="00C10373"/>
    <w:rsid w:val="00C11971"/>
    <w:rsid w:val="00C133C2"/>
    <w:rsid w:val="00C16E59"/>
    <w:rsid w:val="00C207B7"/>
    <w:rsid w:val="00C22CDA"/>
    <w:rsid w:val="00C23D91"/>
    <w:rsid w:val="00C23E61"/>
    <w:rsid w:val="00C24704"/>
    <w:rsid w:val="00C27992"/>
    <w:rsid w:val="00C30C94"/>
    <w:rsid w:val="00C31485"/>
    <w:rsid w:val="00C31F6F"/>
    <w:rsid w:val="00C3261A"/>
    <w:rsid w:val="00C332BC"/>
    <w:rsid w:val="00C34D67"/>
    <w:rsid w:val="00C350BC"/>
    <w:rsid w:val="00C36BD6"/>
    <w:rsid w:val="00C36DC2"/>
    <w:rsid w:val="00C37041"/>
    <w:rsid w:val="00C40BA5"/>
    <w:rsid w:val="00C4397E"/>
    <w:rsid w:val="00C44109"/>
    <w:rsid w:val="00C446E6"/>
    <w:rsid w:val="00C450CD"/>
    <w:rsid w:val="00C46CB9"/>
    <w:rsid w:val="00C46CCD"/>
    <w:rsid w:val="00C47426"/>
    <w:rsid w:val="00C50270"/>
    <w:rsid w:val="00C5092F"/>
    <w:rsid w:val="00C51AF9"/>
    <w:rsid w:val="00C5228C"/>
    <w:rsid w:val="00C52CA1"/>
    <w:rsid w:val="00C55013"/>
    <w:rsid w:val="00C55C63"/>
    <w:rsid w:val="00C6020F"/>
    <w:rsid w:val="00C6067F"/>
    <w:rsid w:val="00C60F53"/>
    <w:rsid w:val="00C615F9"/>
    <w:rsid w:val="00C66B1D"/>
    <w:rsid w:val="00C6782F"/>
    <w:rsid w:val="00C72477"/>
    <w:rsid w:val="00C73057"/>
    <w:rsid w:val="00C73124"/>
    <w:rsid w:val="00C752E8"/>
    <w:rsid w:val="00C76F6F"/>
    <w:rsid w:val="00C772D9"/>
    <w:rsid w:val="00C8017A"/>
    <w:rsid w:val="00C81299"/>
    <w:rsid w:val="00C82125"/>
    <w:rsid w:val="00C82F3F"/>
    <w:rsid w:val="00C83F46"/>
    <w:rsid w:val="00C847EF"/>
    <w:rsid w:val="00C8586B"/>
    <w:rsid w:val="00C87E8D"/>
    <w:rsid w:val="00C90175"/>
    <w:rsid w:val="00C934FF"/>
    <w:rsid w:val="00C96DD8"/>
    <w:rsid w:val="00C96E25"/>
    <w:rsid w:val="00CA037E"/>
    <w:rsid w:val="00CA2204"/>
    <w:rsid w:val="00CA23EE"/>
    <w:rsid w:val="00CA28D7"/>
    <w:rsid w:val="00CA4914"/>
    <w:rsid w:val="00CA7813"/>
    <w:rsid w:val="00CB0741"/>
    <w:rsid w:val="00CB152F"/>
    <w:rsid w:val="00CB2ADB"/>
    <w:rsid w:val="00CB4A5A"/>
    <w:rsid w:val="00CB604B"/>
    <w:rsid w:val="00CB6834"/>
    <w:rsid w:val="00CC1BAA"/>
    <w:rsid w:val="00CC6147"/>
    <w:rsid w:val="00CC61A1"/>
    <w:rsid w:val="00CC66ED"/>
    <w:rsid w:val="00CC7A0D"/>
    <w:rsid w:val="00CD006E"/>
    <w:rsid w:val="00CD0ECC"/>
    <w:rsid w:val="00CD35D8"/>
    <w:rsid w:val="00CD3AD1"/>
    <w:rsid w:val="00CD3FDA"/>
    <w:rsid w:val="00CD4329"/>
    <w:rsid w:val="00CD68BE"/>
    <w:rsid w:val="00CD7057"/>
    <w:rsid w:val="00CD72F4"/>
    <w:rsid w:val="00CD7BB0"/>
    <w:rsid w:val="00CE014C"/>
    <w:rsid w:val="00CE1742"/>
    <w:rsid w:val="00CE1F22"/>
    <w:rsid w:val="00CE3F46"/>
    <w:rsid w:val="00CE4E26"/>
    <w:rsid w:val="00CE5182"/>
    <w:rsid w:val="00CF049D"/>
    <w:rsid w:val="00CF3B1B"/>
    <w:rsid w:val="00CF3BB6"/>
    <w:rsid w:val="00CF5B2E"/>
    <w:rsid w:val="00CF5B42"/>
    <w:rsid w:val="00D002B8"/>
    <w:rsid w:val="00D033EF"/>
    <w:rsid w:val="00D034E4"/>
    <w:rsid w:val="00D038A3"/>
    <w:rsid w:val="00D04036"/>
    <w:rsid w:val="00D0691A"/>
    <w:rsid w:val="00D071EA"/>
    <w:rsid w:val="00D07200"/>
    <w:rsid w:val="00D076D1"/>
    <w:rsid w:val="00D122D6"/>
    <w:rsid w:val="00D12BB5"/>
    <w:rsid w:val="00D14380"/>
    <w:rsid w:val="00D21681"/>
    <w:rsid w:val="00D2198C"/>
    <w:rsid w:val="00D21F70"/>
    <w:rsid w:val="00D258B9"/>
    <w:rsid w:val="00D266E5"/>
    <w:rsid w:val="00D34AAA"/>
    <w:rsid w:val="00D34FB3"/>
    <w:rsid w:val="00D36AC9"/>
    <w:rsid w:val="00D376C1"/>
    <w:rsid w:val="00D37BDC"/>
    <w:rsid w:val="00D4099D"/>
    <w:rsid w:val="00D417FC"/>
    <w:rsid w:val="00D43B43"/>
    <w:rsid w:val="00D50C4F"/>
    <w:rsid w:val="00D5615A"/>
    <w:rsid w:val="00D566BF"/>
    <w:rsid w:val="00D6088D"/>
    <w:rsid w:val="00D645DA"/>
    <w:rsid w:val="00D647FC"/>
    <w:rsid w:val="00D65665"/>
    <w:rsid w:val="00D714DF"/>
    <w:rsid w:val="00D716A9"/>
    <w:rsid w:val="00D72C84"/>
    <w:rsid w:val="00D742D9"/>
    <w:rsid w:val="00D74797"/>
    <w:rsid w:val="00D75C1C"/>
    <w:rsid w:val="00D75D0A"/>
    <w:rsid w:val="00D76806"/>
    <w:rsid w:val="00D826AF"/>
    <w:rsid w:val="00D863ED"/>
    <w:rsid w:val="00D86F39"/>
    <w:rsid w:val="00D87220"/>
    <w:rsid w:val="00D90195"/>
    <w:rsid w:val="00D91BD4"/>
    <w:rsid w:val="00D92198"/>
    <w:rsid w:val="00D9297F"/>
    <w:rsid w:val="00D94DEA"/>
    <w:rsid w:val="00DA06F4"/>
    <w:rsid w:val="00DA2241"/>
    <w:rsid w:val="00DA49D9"/>
    <w:rsid w:val="00DA6129"/>
    <w:rsid w:val="00DA6AE1"/>
    <w:rsid w:val="00DB2879"/>
    <w:rsid w:val="00DB4388"/>
    <w:rsid w:val="00DB79A8"/>
    <w:rsid w:val="00DB7C94"/>
    <w:rsid w:val="00DC07FD"/>
    <w:rsid w:val="00DC2A95"/>
    <w:rsid w:val="00DC3B34"/>
    <w:rsid w:val="00DC54BC"/>
    <w:rsid w:val="00DC62F3"/>
    <w:rsid w:val="00DC7729"/>
    <w:rsid w:val="00DD23C7"/>
    <w:rsid w:val="00DD3CFD"/>
    <w:rsid w:val="00DD46F9"/>
    <w:rsid w:val="00DD65BD"/>
    <w:rsid w:val="00DE09F1"/>
    <w:rsid w:val="00DE4283"/>
    <w:rsid w:val="00DE5B2E"/>
    <w:rsid w:val="00DE5B51"/>
    <w:rsid w:val="00DF07CB"/>
    <w:rsid w:val="00DF261E"/>
    <w:rsid w:val="00E03442"/>
    <w:rsid w:val="00E041E7"/>
    <w:rsid w:val="00E0423C"/>
    <w:rsid w:val="00E124B4"/>
    <w:rsid w:val="00E14C7A"/>
    <w:rsid w:val="00E150AF"/>
    <w:rsid w:val="00E15DC6"/>
    <w:rsid w:val="00E22B1C"/>
    <w:rsid w:val="00E23788"/>
    <w:rsid w:val="00E241B6"/>
    <w:rsid w:val="00E27FA2"/>
    <w:rsid w:val="00E325F3"/>
    <w:rsid w:val="00E33E19"/>
    <w:rsid w:val="00E35452"/>
    <w:rsid w:val="00E35F99"/>
    <w:rsid w:val="00E4107F"/>
    <w:rsid w:val="00E41A2D"/>
    <w:rsid w:val="00E41DC2"/>
    <w:rsid w:val="00E43F15"/>
    <w:rsid w:val="00E44528"/>
    <w:rsid w:val="00E4510D"/>
    <w:rsid w:val="00E45F75"/>
    <w:rsid w:val="00E47071"/>
    <w:rsid w:val="00E5041C"/>
    <w:rsid w:val="00E54001"/>
    <w:rsid w:val="00E55457"/>
    <w:rsid w:val="00E57738"/>
    <w:rsid w:val="00E600C6"/>
    <w:rsid w:val="00E60655"/>
    <w:rsid w:val="00E6176D"/>
    <w:rsid w:val="00E63033"/>
    <w:rsid w:val="00E6384E"/>
    <w:rsid w:val="00E66DAA"/>
    <w:rsid w:val="00E67084"/>
    <w:rsid w:val="00E671F4"/>
    <w:rsid w:val="00E733A7"/>
    <w:rsid w:val="00E73557"/>
    <w:rsid w:val="00E80A27"/>
    <w:rsid w:val="00E85755"/>
    <w:rsid w:val="00E858AA"/>
    <w:rsid w:val="00E87E7A"/>
    <w:rsid w:val="00E90A16"/>
    <w:rsid w:val="00E90F8E"/>
    <w:rsid w:val="00E9112B"/>
    <w:rsid w:val="00E92183"/>
    <w:rsid w:val="00E932A1"/>
    <w:rsid w:val="00E94A87"/>
    <w:rsid w:val="00E9504E"/>
    <w:rsid w:val="00EA0B41"/>
    <w:rsid w:val="00EA13E7"/>
    <w:rsid w:val="00EA1A6D"/>
    <w:rsid w:val="00EA2273"/>
    <w:rsid w:val="00EA3F20"/>
    <w:rsid w:val="00EA6DD6"/>
    <w:rsid w:val="00EB1D9A"/>
    <w:rsid w:val="00EB2754"/>
    <w:rsid w:val="00EB35B1"/>
    <w:rsid w:val="00EB3636"/>
    <w:rsid w:val="00EB3CB2"/>
    <w:rsid w:val="00EB3DDC"/>
    <w:rsid w:val="00EB405A"/>
    <w:rsid w:val="00EB55E5"/>
    <w:rsid w:val="00EB5F16"/>
    <w:rsid w:val="00EB60AA"/>
    <w:rsid w:val="00EB7743"/>
    <w:rsid w:val="00EB7B09"/>
    <w:rsid w:val="00EC0AC2"/>
    <w:rsid w:val="00EC0E19"/>
    <w:rsid w:val="00EC3A7E"/>
    <w:rsid w:val="00EC7537"/>
    <w:rsid w:val="00ED05F9"/>
    <w:rsid w:val="00ED324B"/>
    <w:rsid w:val="00ED4A5F"/>
    <w:rsid w:val="00ED5D9D"/>
    <w:rsid w:val="00ED5DB5"/>
    <w:rsid w:val="00ED7EA2"/>
    <w:rsid w:val="00EE7118"/>
    <w:rsid w:val="00EE750F"/>
    <w:rsid w:val="00EE7A1F"/>
    <w:rsid w:val="00EF7A1B"/>
    <w:rsid w:val="00F00245"/>
    <w:rsid w:val="00F0086B"/>
    <w:rsid w:val="00F01087"/>
    <w:rsid w:val="00F01267"/>
    <w:rsid w:val="00F02982"/>
    <w:rsid w:val="00F02F0F"/>
    <w:rsid w:val="00F072DE"/>
    <w:rsid w:val="00F105A8"/>
    <w:rsid w:val="00F16015"/>
    <w:rsid w:val="00F20A2F"/>
    <w:rsid w:val="00F23138"/>
    <w:rsid w:val="00F25A6F"/>
    <w:rsid w:val="00F313A5"/>
    <w:rsid w:val="00F31A86"/>
    <w:rsid w:val="00F32092"/>
    <w:rsid w:val="00F32E5A"/>
    <w:rsid w:val="00F34A14"/>
    <w:rsid w:val="00F37EF0"/>
    <w:rsid w:val="00F41821"/>
    <w:rsid w:val="00F4233A"/>
    <w:rsid w:val="00F439A8"/>
    <w:rsid w:val="00F44B49"/>
    <w:rsid w:val="00F45D32"/>
    <w:rsid w:val="00F45F09"/>
    <w:rsid w:val="00F47301"/>
    <w:rsid w:val="00F50E09"/>
    <w:rsid w:val="00F51965"/>
    <w:rsid w:val="00F52979"/>
    <w:rsid w:val="00F54DDE"/>
    <w:rsid w:val="00F55696"/>
    <w:rsid w:val="00F56B2E"/>
    <w:rsid w:val="00F646A8"/>
    <w:rsid w:val="00F64896"/>
    <w:rsid w:val="00F64B3D"/>
    <w:rsid w:val="00F66C28"/>
    <w:rsid w:val="00F70030"/>
    <w:rsid w:val="00F77E6D"/>
    <w:rsid w:val="00F82D8E"/>
    <w:rsid w:val="00F859D1"/>
    <w:rsid w:val="00F90143"/>
    <w:rsid w:val="00F914BB"/>
    <w:rsid w:val="00F91AB6"/>
    <w:rsid w:val="00F91FFE"/>
    <w:rsid w:val="00F9313B"/>
    <w:rsid w:val="00F9644D"/>
    <w:rsid w:val="00F9681A"/>
    <w:rsid w:val="00FA0F00"/>
    <w:rsid w:val="00FA518E"/>
    <w:rsid w:val="00FA5724"/>
    <w:rsid w:val="00FA6CD9"/>
    <w:rsid w:val="00FB13BD"/>
    <w:rsid w:val="00FB6D9C"/>
    <w:rsid w:val="00FB798C"/>
    <w:rsid w:val="00FC09C2"/>
    <w:rsid w:val="00FC1548"/>
    <w:rsid w:val="00FC18B1"/>
    <w:rsid w:val="00FC1DD1"/>
    <w:rsid w:val="00FC320C"/>
    <w:rsid w:val="00FC325D"/>
    <w:rsid w:val="00FC34DA"/>
    <w:rsid w:val="00FC3A88"/>
    <w:rsid w:val="00FC60BA"/>
    <w:rsid w:val="00FC6D9D"/>
    <w:rsid w:val="00FC7393"/>
    <w:rsid w:val="00FD0803"/>
    <w:rsid w:val="00FD1217"/>
    <w:rsid w:val="00FD12B0"/>
    <w:rsid w:val="00FD1648"/>
    <w:rsid w:val="00FD4BC7"/>
    <w:rsid w:val="00FD4C8F"/>
    <w:rsid w:val="00FD4DEC"/>
    <w:rsid w:val="00FD5147"/>
    <w:rsid w:val="00FD52A1"/>
    <w:rsid w:val="00FD548F"/>
    <w:rsid w:val="00FD59DD"/>
    <w:rsid w:val="00FD67DE"/>
    <w:rsid w:val="00FE1BDF"/>
    <w:rsid w:val="00FE2D8E"/>
    <w:rsid w:val="00FE5D71"/>
    <w:rsid w:val="00FF0217"/>
    <w:rsid w:val="00FF13DB"/>
    <w:rsid w:val="00FF2C4E"/>
    <w:rsid w:val="00FF4766"/>
    <w:rsid w:val="00FF5472"/>
    <w:rsid w:val="00FF5522"/>
    <w:rsid w:val="00FF5E36"/>
    <w:rsid w:val="00FF7237"/>
    <w:rsid w:val="00FF7B68"/>
    <w:rsid w:val="00FF7CB2"/>
    <w:rsid w:val="00FF7F13"/>
    <w:rsid w:val="07C192E4"/>
    <w:rsid w:val="0EFEC17D"/>
    <w:rsid w:val="10F3264C"/>
    <w:rsid w:val="168DE8AD"/>
    <w:rsid w:val="1766B9B9"/>
    <w:rsid w:val="28577819"/>
    <w:rsid w:val="29621B17"/>
    <w:rsid w:val="29F93F17"/>
    <w:rsid w:val="2BDEA2F2"/>
    <w:rsid w:val="2C2BC937"/>
    <w:rsid w:val="3EB1C3A3"/>
    <w:rsid w:val="454C0B31"/>
    <w:rsid w:val="461332D8"/>
    <w:rsid w:val="4E9CF893"/>
    <w:rsid w:val="544A9B9C"/>
    <w:rsid w:val="5566B579"/>
    <w:rsid w:val="55DBA160"/>
    <w:rsid w:val="5AE534AA"/>
    <w:rsid w:val="63A04183"/>
    <w:rsid w:val="6A7AA531"/>
    <w:rsid w:val="6E3AE6BC"/>
    <w:rsid w:val="744FFAEE"/>
    <w:rsid w:val="74F8C8DB"/>
    <w:rsid w:val="762CD044"/>
    <w:rsid w:val="7BB03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040280"/>
  <w15:chartTrackingRefBased/>
  <w15:docId w15:val="{7A69FFF4-070A-4B04-BFAD-52CA29CB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6FC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6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41069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6D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41069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6D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20B45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6D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41069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6D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4106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6D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20B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6D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20B4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6D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6D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B0359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AB0359"/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3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B03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B0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AB0359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B0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AB0359"/>
    <w:rPr>
      <w:rFonts w:ascii="Calibri" w:hAnsi="Calibri"/>
    </w:rPr>
  </w:style>
  <w:style w:type="paragraph" w:styleId="ListParagraph">
    <w:name w:val="List Paragraph"/>
    <w:basedOn w:val="Normal"/>
    <w:uiPriority w:val="34"/>
    <w:qFormat/>
    <w:rsid w:val="00B2480E"/>
    <w:pPr>
      <w:ind w:left="720"/>
      <w:contextualSpacing/>
    </w:pPr>
  </w:style>
  <w:style w:type="character" w:styleId="Hyperlink">
    <w:name w:val="Hyperlink"/>
    <w:uiPriority w:val="99"/>
    <w:unhideWhenUsed/>
    <w:rsid w:val="00C01230"/>
    <w:rPr>
      <w:rFonts w:ascii="Times New Roman" w:hAnsi="Times New Roman" w:cs="Times New Roman" w:hint="default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012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C01230"/>
    <w:rPr>
      <w:color w:val="800080"/>
      <w:u w:val="single"/>
    </w:rPr>
  </w:style>
  <w:style w:type="character" w:styleId="Strong">
    <w:name w:val="Strong"/>
    <w:uiPriority w:val="22"/>
    <w:qFormat/>
    <w:rsid w:val="003E64F7"/>
    <w:rPr>
      <w:b/>
      <w:bCs/>
    </w:rPr>
  </w:style>
  <w:style w:type="paragraph" w:styleId="Title">
    <w:name w:val="Title"/>
    <w:basedOn w:val="Normal"/>
    <w:link w:val="TitleChar"/>
    <w:uiPriority w:val="10"/>
    <w:qFormat/>
    <w:rsid w:val="00CD4329"/>
    <w:pPr>
      <w:spacing w:after="0" w:line="240" w:lineRule="auto"/>
      <w:jc w:val="center"/>
    </w:pPr>
    <w:rPr>
      <w:rFonts w:ascii="Times New Roman" w:eastAsia="Times New Roman" w:hAnsi="Times New Roman"/>
      <w:sz w:val="24"/>
      <w:szCs w:val="20"/>
    </w:rPr>
  </w:style>
  <w:style w:type="character" w:customStyle="1" w:styleId="TitleChar">
    <w:name w:val="Title Char"/>
    <w:link w:val="Title"/>
    <w:uiPriority w:val="10"/>
    <w:rsid w:val="00CD4329"/>
    <w:rPr>
      <w:rFonts w:ascii="Times New Roman" w:eastAsia="Times New Roman" w:hAnsi="Times New Roman"/>
      <w:sz w:val="24"/>
    </w:rPr>
  </w:style>
  <w:style w:type="character" w:styleId="UnresolvedMention">
    <w:name w:val="Unresolved Mention"/>
    <w:uiPriority w:val="99"/>
    <w:semiHidden/>
    <w:unhideWhenUsed/>
    <w:rsid w:val="00F105A8"/>
    <w:rPr>
      <w:color w:val="808080"/>
      <w:shd w:val="clear" w:color="auto" w:fill="E6E6E6"/>
    </w:rPr>
  </w:style>
  <w:style w:type="character" w:customStyle="1" w:styleId="normaltextrun">
    <w:name w:val="normaltextrun"/>
    <w:rsid w:val="00177E5E"/>
  </w:style>
  <w:style w:type="paragraph" w:styleId="Bibliography">
    <w:name w:val="Bibliography"/>
    <w:basedOn w:val="Normal"/>
    <w:next w:val="Normal"/>
    <w:uiPriority w:val="37"/>
    <w:semiHidden/>
    <w:unhideWhenUsed/>
    <w:rsid w:val="00EA6DD6"/>
  </w:style>
  <w:style w:type="paragraph" w:styleId="BlockText">
    <w:name w:val="Block Text"/>
    <w:basedOn w:val="Normal"/>
    <w:uiPriority w:val="99"/>
    <w:semiHidden/>
    <w:unhideWhenUsed/>
    <w:rsid w:val="00EA6DD6"/>
    <w:pPr>
      <w:pBdr>
        <w:top w:val="single" w:sz="2" w:space="10" w:color="C6168D" w:themeColor="accent1"/>
        <w:left w:val="single" w:sz="2" w:space="10" w:color="C6168D" w:themeColor="accent1"/>
        <w:bottom w:val="single" w:sz="2" w:space="10" w:color="C6168D" w:themeColor="accent1"/>
        <w:right w:val="single" w:sz="2" w:space="10" w:color="C6168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C6168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A6D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6DD6"/>
    <w:rPr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A6DD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A6DD6"/>
    <w:rPr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A6DD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A6DD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A6DD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A6DD6"/>
    <w:rPr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A6DD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A6DD6"/>
    <w:rPr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A6DD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A6DD6"/>
    <w:rPr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A6DD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A6DD6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A6DD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A6DD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6DD6"/>
    <w:pPr>
      <w:spacing w:line="240" w:lineRule="auto"/>
    </w:pPr>
    <w:rPr>
      <w:i/>
      <w:iCs/>
      <w:color w:val="636466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A6DD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A6DD6"/>
    <w:rPr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6D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6DD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D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DD6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6DD6"/>
  </w:style>
  <w:style w:type="character" w:customStyle="1" w:styleId="DateChar">
    <w:name w:val="Date Char"/>
    <w:basedOn w:val="DefaultParagraphFont"/>
    <w:link w:val="Date"/>
    <w:uiPriority w:val="99"/>
    <w:semiHidden/>
    <w:rsid w:val="00EA6DD6"/>
    <w:rPr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A6DD6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A6DD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A6DD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A6DD6"/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A6DD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6DD6"/>
  </w:style>
  <w:style w:type="paragraph" w:styleId="EnvelopeAddress">
    <w:name w:val="envelope address"/>
    <w:basedOn w:val="Normal"/>
    <w:uiPriority w:val="99"/>
    <w:semiHidden/>
    <w:unhideWhenUsed/>
    <w:rsid w:val="00EA6DD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A6DD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6DD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6DD6"/>
  </w:style>
  <w:style w:type="character" w:customStyle="1" w:styleId="Heading1Char">
    <w:name w:val="Heading 1 Char"/>
    <w:basedOn w:val="DefaultParagraphFont"/>
    <w:link w:val="Heading1"/>
    <w:uiPriority w:val="9"/>
    <w:rsid w:val="00EA6DD6"/>
    <w:rPr>
      <w:rFonts w:asciiTheme="majorHAnsi" w:eastAsiaTheme="majorEastAsia" w:hAnsiTheme="majorHAnsi" w:cstheme="majorBidi"/>
      <w:color w:val="941069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6DD6"/>
    <w:rPr>
      <w:rFonts w:asciiTheme="majorHAnsi" w:eastAsiaTheme="majorEastAsia" w:hAnsiTheme="majorHAnsi" w:cstheme="majorBidi"/>
      <w:color w:val="941069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6DD6"/>
    <w:rPr>
      <w:rFonts w:asciiTheme="majorHAnsi" w:eastAsiaTheme="majorEastAsia" w:hAnsiTheme="majorHAnsi" w:cstheme="majorBidi"/>
      <w:color w:val="620B45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6DD6"/>
    <w:rPr>
      <w:rFonts w:asciiTheme="majorHAnsi" w:eastAsiaTheme="majorEastAsia" w:hAnsiTheme="majorHAnsi" w:cstheme="majorBidi"/>
      <w:i/>
      <w:iCs/>
      <w:color w:val="941069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6DD6"/>
    <w:rPr>
      <w:rFonts w:asciiTheme="majorHAnsi" w:eastAsiaTheme="majorEastAsia" w:hAnsiTheme="majorHAnsi" w:cstheme="majorBidi"/>
      <w:color w:val="941069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6DD6"/>
    <w:rPr>
      <w:rFonts w:asciiTheme="majorHAnsi" w:eastAsiaTheme="majorEastAsia" w:hAnsiTheme="majorHAnsi" w:cstheme="majorBidi"/>
      <w:color w:val="620B45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6DD6"/>
    <w:rPr>
      <w:rFonts w:asciiTheme="majorHAnsi" w:eastAsiaTheme="majorEastAsia" w:hAnsiTheme="majorHAnsi" w:cstheme="majorBidi"/>
      <w:i/>
      <w:iCs/>
      <w:color w:val="620B45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6DD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6DD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A6DD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A6DD6"/>
    <w:rPr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6DD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6DD6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A6DD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A6DD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6DD6"/>
    <w:pPr>
      <w:pBdr>
        <w:top w:val="single" w:sz="4" w:space="10" w:color="C6168D" w:themeColor="accent1"/>
        <w:bottom w:val="single" w:sz="4" w:space="10" w:color="C6168D" w:themeColor="accent1"/>
      </w:pBdr>
      <w:spacing w:before="360" w:after="360"/>
      <w:ind w:left="864" w:right="864"/>
      <w:jc w:val="center"/>
    </w:pPr>
    <w:rPr>
      <w:i/>
      <w:iCs/>
      <w:color w:val="C6168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6DD6"/>
    <w:rPr>
      <w:i/>
      <w:iCs/>
      <w:color w:val="C6168D" w:themeColor="accent1"/>
      <w:sz w:val="22"/>
      <w:szCs w:val="22"/>
    </w:rPr>
  </w:style>
  <w:style w:type="paragraph" w:styleId="List">
    <w:name w:val="List"/>
    <w:basedOn w:val="Normal"/>
    <w:uiPriority w:val="99"/>
    <w:semiHidden/>
    <w:unhideWhenUsed/>
    <w:rsid w:val="00EA6DD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A6DD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A6DD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A6DD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A6DD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A6DD6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A6DD6"/>
    <w:pPr>
      <w:numPr>
        <w:numId w:val="1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A6DD6"/>
    <w:pPr>
      <w:numPr>
        <w:numId w:val="1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A6DD6"/>
    <w:pPr>
      <w:numPr>
        <w:numId w:val="1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A6DD6"/>
    <w:pPr>
      <w:numPr>
        <w:numId w:val="1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A6DD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A6DD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A6DD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A6DD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A6DD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A6DD6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A6DD6"/>
    <w:pPr>
      <w:numPr>
        <w:numId w:val="1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A6DD6"/>
    <w:pPr>
      <w:numPr>
        <w:numId w:val="1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A6DD6"/>
    <w:pPr>
      <w:numPr>
        <w:numId w:val="1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A6DD6"/>
    <w:pPr>
      <w:numPr>
        <w:numId w:val="1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EA6DD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A6DD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A6DD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A6DD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A6DD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A6DD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A6DD6"/>
    <w:rPr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A6DD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6DD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EA6DD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A6DD6"/>
    <w:rPr>
      <w:i/>
      <w:iCs/>
      <w:color w:val="404040" w:themeColor="text1" w:themeTint="BF"/>
      <w:sz w:val="22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A6DD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A6DD6"/>
    <w:rPr>
      <w:sz w:val="22"/>
      <w:szCs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A6DD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A6DD6"/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6DD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6DD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A6DD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A6DD6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EA6DD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A6DD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A6DD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A6DD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A6DD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A6DD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A6DD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A6DD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A6DD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A6DD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A6DD6"/>
    <w:pPr>
      <w:outlineLvl w:val="9"/>
    </w:pPr>
  </w:style>
  <w:style w:type="paragraph" w:customStyle="1" w:styleId="Normal1">
    <w:name w:val="Normal1"/>
    <w:rsid w:val="00B272C4"/>
    <w:rPr>
      <w:rFonts w:ascii="Times New Roman" w:eastAsia="Times New Roman" w:hAnsi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11.safelinks.protection.outlook.com/?url=http%3A%2F%2Fwww.ymcaofcorry.org%2F&amp;data=05%7C01%7C%7C4730c36ff0cd46b8d3e008dbb914c1fe%7C647d697ebd2548178fd64c9ca8d97fc1%7C0%7C0%7C638307271114723947%7CUnknown%7CTWFpbGZsb3d8eyJWIjoiMC4wLjAwMDAiLCJQIjoiV2luMzIiLCJBTiI6Ik1haWwiLCJXVCI6Mn0%3D%7C3000%7C%7C%7C&amp;sdata=74RSqJ1mpoxYT4uV25I2uUG2fSf1mdYGfU8%2F0XswYSE%3D&amp;reserved=0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tinyurl.com/YMCA-of-Corry-CEO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Y-Purple">
      <a:dk1>
        <a:sysClr val="windowText" lastClr="000000"/>
      </a:dk1>
      <a:lt1>
        <a:sysClr val="window" lastClr="FFFFFF"/>
      </a:lt1>
      <a:dk2>
        <a:srgbClr val="636466"/>
      </a:dk2>
      <a:lt2>
        <a:srgbClr val="FFFFFF"/>
      </a:lt2>
      <a:accent1>
        <a:srgbClr val="C6168D"/>
      </a:accent1>
      <a:accent2>
        <a:srgbClr val="92278F"/>
      </a:accent2>
      <a:accent3>
        <a:srgbClr val="5C2E91"/>
      </a:accent3>
      <a:accent4>
        <a:srgbClr val="A92B31"/>
      </a:accent4>
      <a:accent5>
        <a:srgbClr val="ED1C24"/>
      </a:accent5>
      <a:accent6>
        <a:srgbClr val="F15922"/>
      </a:accent6>
      <a:hlink>
        <a:srgbClr val="000000"/>
      </a:hlink>
      <a:folHlink>
        <a:srgbClr val="63646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C9D06E0AC7C94E96916EB7B9E51559" ma:contentTypeVersion="10" ma:contentTypeDescription="Create a new document." ma:contentTypeScope="" ma:versionID="d6da2abf17f6359676d8572feaae58dc">
  <xsd:schema xmlns:xsd="http://www.w3.org/2001/XMLSchema" xmlns:xs="http://www.w3.org/2001/XMLSchema" xmlns:p="http://schemas.microsoft.com/office/2006/metadata/properties" xmlns:ns2="974c4974-d163-4161-806a-167bdf554751" targetNamespace="http://schemas.microsoft.com/office/2006/metadata/properties" ma:root="true" ma:fieldsID="0473d9af91d24896f1ab220cf254372e" ns2:_="">
    <xsd:import namespace="974c4974-d163-4161-806a-167bdf554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c4974-d163-4161-806a-167bdf5547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5D558A-84DE-4B12-8EC0-CEB67FE93A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538510-90A0-4964-A77A-992FC2A53A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4c4974-d163-4161-806a-167bdf554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B7F20A-B173-4330-B425-0B12CBF28E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0C28E2-91F3-42EA-9C5D-E2DC59D500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98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SA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enes, James</dc:creator>
  <cp:keywords/>
  <dc:description/>
  <cp:lastModifiedBy>Leighann Sibal</cp:lastModifiedBy>
  <cp:revision>15</cp:revision>
  <cp:lastPrinted>2020-11-25T16:31:00Z</cp:lastPrinted>
  <dcterms:created xsi:type="dcterms:W3CDTF">2023-09-05T13:05:00Z</dcterms:created>
  <dcterms:modified xsi:type="dcterms:W3CDTF">2023-09-2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C9D06E0AC7C94E96916EB7B9E51559</vt:lpwstr>
  </property>
</Properties>
</file>